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200217723"/>
        <w:lock w:val="sdtContentLocked"/>
        <w:placeholder>
          <w:docPart w:val="DefaultPlaceholder_-1854013440"/>
        </w:placeholder>
        <w:group/>
      </w:sdtPr>
      <w:sdtEndPr/>
      <w:sdtContent>
        <w:p w14:paraId="61420FB4" w14:textId="7397146E" w:rsidR="00902DA1" w:rsidRPr="00902DA1" w:rsidRDefault="008F4D86" w:rsidP="00902DA1">
          <w:r>
            <w:rPr>
              <w:noProof/>
            </w:rPr>
            <w:drawing>
              <wp:inline distT="0" distB="0" distL="0" distR="0" wp14:anchorId="7E99ED56" wp14:editId="4EDE03E9">
                <wp:extent cx="3103960" cy="502920"/>
                <wp:effectExtent l="0" t="0" r="1270" b="0"/>
                <wp:docPr id="1" name="Picture 1" descr="CalStateLAlogo_hero_horizontal_4colo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3" descr="CalStateLAlogo_hero_horizontal_4colo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03960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C33D315" w14:textId="77777777" w:rsidR="002F2193" w:rsidRDefault="002F2193" w:rsidP="00D63B5D">
          <w:pPr>
            <w:jc w:val="center"/>
            <w:outlineLvl w:val="0"/>
            <w:rPr>
              <w:b/>
              <w:sz w:val="24"/>
            </w:rPr>
          </w:pPr>
        </w:p>
        <w:p w14:paraId="18F93A77" w14:textId="77777777" w:rsidR="002552BA" w:rsidRDefault="002552BA" w:rsidP="002552BA">
          <w:pPr>
            <w:jc w:val="center"/>
            <w:outlineLvl w:val="0"/>
            <w:rPr>
              <w:b/>
              <w:sz w:val="24"/>
            </w:rPr>
          </w:pPr>
        </w:p>
        <w:p w14:paraId="6A9D4BB4" w14:textId="3F14B890" w:rsidR="000213F8" w:rsidRDefault="0092658E" w:rsidP="002552BA">
          <w:pPr>
            <w:jc w:val="center"/>
            <w:outlineLvl w:val="0"/>
            <w:rPr>
              <w:b/>
              <w:sz w:val="24"/>
            </w:rPr>
          </w:pPr>
          <w:r>
            <w:rPr>
              <w:b/>
              <w:sz w:val="24"/>
            </w:rPr>
            <w:t xml:space="preserve">DEPARTMENT </w:t>
          </w:r>
          <w:r w:rsidR="00F477E0">
            <w:rPr>
              <w:b/>
              <w:sz w:val="24"/>
            </w:rPr>
            <w:t xml:space="preserve">COMMITTEE </w:t>
          </w:r>
          <w:r w:rsidR="002552BA">
            <w:rPr>
              <w:b/>
              <w:sz w:val="24"/>
            </w:rPr>
            <w:t>RANGE ELEVATION</w:t>
          </w:r>
          <w:r>
            <w:rPr>
              <w:b/>
              <w:sz w:val="24"/>
            </w:rPr>
            <w:t xml:space="preserve"> FORM</w:t>
          </w:r>
        </w:p>
        <w:p w14:paraId="11C20DB3" w14:textId="2C44AC04" w:rsidR="00B74F5A" w:rsidRDefault="00B74F5A" w:rsidP="002F2193">
          <w:pPr>
            <w:jc w:val="center"/>
            <w:outlineLvl w:val="0"/>
            <w:rPr>
              <w:b/>
            </w:rPr>
          </w:pPr>
          <w:r w:rsidRPr="003B2C96">
            <w:rPr>
              <w:b/>
            </w:rPr>
            <w:t>(use additional pages, if necessary)</w:t>
          </w:r>
        </w:p>
        <w:p w14:paraId="6187E58D" w14:textId="357E32BB" w:rsidR="002552BA" w:rsidRDefault="002552BA" w:rsidP="002F2193">
          <w:pPr>
            <w:jc w:val="center"/>
            <w:outlineLvl w:val="0"/>
            <w:rPr>
              <w:b/>
            </w:rPr>
          </w:pPr>
        </w:p>
        <w:p w14:paraId="456D07F9" w14:textId="77777777" w:rsidR="002552BA" w:rsidRPr="002F2193" w:rsidRDefault="002552BA" w:rsidP="002F2193">
          <w:pPr>
            <w:jc w:val="center"/>
            <w:outlineLvl w:val="0"/>
            <w:rPr>
              <w:b/>
              <w:sz w:val="24"/>
            </w:rPr>
          </w:pPr>
        </w:p>
        <w:p w14:paraId="66C945A1" w14:textId="3F3F1F0D" w:rsidR="0092658E" w:rsidRDefault="00302C13"/>
      </w:sdtContent>
    </w:sdt>
    <w:p w14:paraId="52810E79" w14:textId="77777777" w:rsidR="0092658E" w:rsidRDefault="000E1C48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456886E7">
                <wp:simplePos x="0" y="0"/>
                <wp:positionH relativeFrom="column">
                  <wp:posOffset>3373120</wp:posOffset>
                </wp:positionH>
                <wp:positionV relativeFrom="paragraph">
                  <wp:posOffset>50800</wp:posOffset>
                </wp:positionV>
                <wp:extent cx="3529965" cy="457200"/>
                <wp:effectExtent l="0" t="0" r="26035" b="2540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996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1216394648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77E6A587" w14:textId="7EDAA032" w:rsidR="008F072F" w:rsidRDefault="008F072F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DEPARTMENT/DIVISION/SCHOOL</w:t>
                                </w:r>
                              </w:p>
                              <w:sdt>
                                <w:sdtPr>
                                  <w:id w:val="2057352108"/>
                                  <w:placeholder>
                                    <w:docPart w:val="7E470DF5021B4D1ABA5D59080A29B697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66691E62" w14:textId="76F80C36" w:rsidR="008F072F" w:rsidRDefault="00B24D64">
                                    <w:pPr>
                                      <w:spacing w:before="120"/>
                                    </w:pPr>
                                    <w:r w:rsidRPr="00906F8F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F34BC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65.6pt;margin-top:4pt;width:277.95pt;height:3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1216394648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77E6A587" w14:textId="7EDAA032" w:rsidR="008F072F" w:rsidRDefault="008F072F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DEPARTMENT/DIVISION/SCHOOL</w:t>
                          </w:r>
                        </w:p>
                        <w:sdt>
                          <w:sdtPr>
                            <w:id w:val="2057352108"/>
                            <w:placeholder>
                              <w:docPart w:val="7E470DF5021B4D1ABA5D59080A29B697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66691E62" w14:textId="76F80C36" w:rsidR="008F072F" w:rsidRDefault="00B24D64">
                              <w:pPr>
                                <w:spacing w:before="120"/>
                              </w:pPr>
                              <w:r w:rsidRPr="00906F8F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  <w:r w:rsidR="00F53EB4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02877543">
                <wp:simplePos x="0" y="0"/>
                <wp:positionH relativeFrom="column">
                  <wp:posOffset>-62865</wp:posOffset>
                </wp:positionH>
                <wp:positionV relativeFrom="paragraph">
                  <wp:posOffset>46990</wp:posOffset>
                </wp:positionV>
                <wp:extent cx="3444240" cy="457200"/>
                <wp:effectExtent l="0" t="0" r="35560" b="2540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42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-1269241760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5DCC6E3D" w14:textId="24F806DF" w:rsidR="008F072F" w:rsidRDefault="008F072F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(Last, First, Middle)</w:t>
                                </w:r>
                              </w:p>
                              <w:sdt>
                                <w:sdtPr>
                                  <w:id w:val="8105291"/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06ADF38E" w14:textId="0C562BFA" w:rsidR="008F072F" w:rsidRDefault="00CB0776">
                                    <w:pPr>
                                      <w:spacing w:before="120"/>
                                    </w:pPr>
                                    <w:r w:rsidRPr="00906F8F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7" type="#_x0000_t202" style="position:absolute;margin-left:-4.95pt;margin-top:3.7pt;width:271.2pt;height:3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-1269241760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5DCC6E3D" w14:textId="24F806DF" w:rsidR="008F072F" w:rsidRDefault="008F072F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(Last, First, Middle)</w:t>
                          </w:r>
                        </w:p>
                        <w:sdt>
                          <w:sdtPr>
                            <w:id w:val="8105291"/>
                            <w:placeholder>
                              <w:docPart w:val="B64DD2E213964C34A274C5E2E9C3CF2E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06ADF38E" w14:textId="0C562BFA" w:rsidR="008F072F" w:rsidRDefault="00CB0776">
                              <w:pPr>
                                <w:spacing w:before="120"/>
                              </w:pPr>
                              <w:r w:rsidRPr="00906F8F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77777777" w:rsidR="0092658E" w:rsidRDefault="0092658E"/>
    <w:p w14:paraId="11BCD53D" w14:textId="77777777" w:rsidR="0092658E" w:rsidRDefault="0092658E"/>
    <w:p w14:paraId="144D3CC3" w14:textId="1E6514D2" w:rsidR="0092658E" w:rsidRDefault="00652F78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01F44C55">
                <wp:simplePos x="0" y="0"/>
                <wp:positionH relativeFrom="column">
                  <wp:posOffset>-76200</wp:posOffset>
                </wp:positionH>
                <wp:positionV relativeFrom="paragraph">
                  <wp:posOffset>98425</wp:posOffset>
                </wp:positionV>
                <wp:extent cx="6972300" cy="1057275"/>
                <wp:effectExtent l="0" t="0" r="19050" b="2857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  <w:u w:val="single"/>
                              </w:rPr>
                              <w:id w:val="-792216236"/>
                              <w:lock w:val="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  <w:u w:val="none"/>
                              </w:rPr>
                            </w:sdtEndPr>
                            <w:sdtContent>
                              <w:p w14:paraId="4DFCA1FD" w14:textId="06222EA4" w:rsidR="008F072F" w:rsidRPr="00F65D9D" w:rsidRDefault="008F072F" w:rsidP="00F65D9D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  <w:r w:rsidRPr="00E05689">
                                  <w:rPr>
                                    <w:sz w:val="16"/>
                                    <w:u w:val="single"/>
                                  </w:rPr>
                                  <w:t>P</w:t>
                                </w:r>
                                <w:r w:rsidR="00302C13">
                                  <w:rPr>
                                    <w:sz w:val="16"/>
                                    <w:u w:val="single"/>
                                  </w:rPr>
                                  <w:t>erformance Review</w:t>
                                </w:r>
                                <w:bookmarkStart w:id="0" w:name="_GoBack"/>
                                <w:bookmarkEnd w:id="0"/>
                              </w:p>
                              <w:p w14:paraId="6FDF44A5" w14:textId="77777777" w:rsidR="008F072F" w:rsidRPr="00E05689" w:rsidRDefault="008F072F" w:rsidP="000E1C48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  <w:u w:val="single"/>
                                  </w:rPr>
                                </w:pPr>
                              </w:p>
                              <w:p w14:paraId="635950B2" w14:textId="3E89574A" w:rsidR="008F072F" w:rsidRDefault="00CB0776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Purpose: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  <w:r w:rsidR="008F072F">
                                  <w:rPr>
                                    <w:sz w:val="16"/>
                                  </w:rPr>
                                  <w:t>Consid</w:t>
                                </w:r>
                                <w:r w:rsidR="00F65D9D">
                                  <w:rPr>
                                    <w:sz w:val="16"/>
                                  </w:rPr>
                                  <w:t xml:space="preserve">eration of </w:t>
                                </w:r>
                                <w:r w:rsidR="008F072F">
                                  <w:rPr>
                                    <w:sz w:val="16"/>
                                  </w:rPr>
                                  <w:t>Range Elevation</w:t>
                                </w:r>
                              </w:p>
                              <w:p w14:paraId="7479A616" w14:textId="77777777" w:rsidR="008F072F" w:rsidRDefault="008F072F" w:rsidP="000E1C48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</w:p>
                              <w:p w14:paraId="51194D23" w14:textId="70922918" w:rsidR="008F072F" w:rsidRPr="00F65D9D" w:rsidRDefault="008F072F" w:rsidP="00F65D9D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Recommendation(s):</w:t>
                                </w:r>
                                <w:r w:rsidRPr="00DE6C9B">
                                  <w:rPr>
                                    <w:sz w:val="16"/>
                                    <w:szCs w:val="16"/>
                                  </w:rPr>
                                  <w:t xml:space="preserve">      </w:t>
                                </w:r>
                                <w:r w:rsidR="00F65D9D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741028184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65D9D">
                                      <w:rPr>
                                        <w:rFonts w:ascii="MS Gothic" w:eastAsia="MS Gothic" w:hAnsi="MS Gothic" w:hint="eastAsia"/>
                                        <w:sz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  </w:t>
                                </w:r>
                                <w:r w:rsidR="00CB0776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>Range Elevation to the range</w:t>
                                </w:r>
                                <w:r w:rsidRPr="00DE6C9B">
                                  <w:rPr>
                                    <w:sz w:val="16"/>
                                    <w:szCs w:val="16"/>
                                  </w:rPr>
                                  <w:t xml:space="preserve"> of:  </w:t>
                                </w:r>
                                <w:sdt>
                                  <w:sdtPr>
                                    <w:rPr>
                                      <w:sz w:val="16"/>
                                      <w:szCs w:val="16"/>
                                      <w:u w:val="single"/>
                                    </w:rPr>
                                    <w:id w:val="79588176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114591">
                                  <w:rPr>
                                    <w:sz w:val="16"/>
                                  </w:rPr>
                                  <w:tab/>
                                </w:r>
                                <w:r w:rsidR="004A743D">
                                  <w:rPr>
                                    <w:sz w:val="16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207789118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65D9D">
                                      <w:rPr>
                                        <w:rFonts w:ascii="MS Gothic" w:eastAsia="MS Gothic" w:hAnsi="MS Gothic" w:hint="eastAsia"/>
                                        <w:sz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>
                                  <w:rPr>
                                    <w:sz w:val="16"/>
                                  </w:rPr>
                                  <w:t xml:space="preserve"> Negative recommendation on Range Elevation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</w:r>
                              </w:p>
                              <w:p w14:paraId="52B113CD" w14:textId="35FAD114" w:rsidR="008F072F" w:rsidRDefault="00302C13" w:rsidP="000E1C48">
                                <w:pPr>
                                  <w:tabs>
                                    <w:tab w:val="left" w:pos="1620"/>
                                  </w:tabs>
                                  <w:contextualSpacing/>
                                </w:pP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AA3A52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8" type="#_x0000_t202" style="position:absolute;margin-left:-6pt;margin-top:7.75pt;width:549pt;height:83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" o:allowincell="f">
                <v:textbox>
                  <w:txbxContent>
                    <w:sdt>
                      <w:sdtPr>
                        <w:rPr>
                          <w:sz w:val="16"/>
                          <w:u w:val="single"/>
                        </w:rPr>
                        <w:id w:val="-792216236"/>
                        <w:lock w:val="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sz w:val="20"/>
                          <w:u w:val="none"/>
                        </w:rPr>
                      </w:sdtEndPr>
                      <w:sdtContent>
                        <w:p w14:paraId="4DFCA1FD" w14:textId="06222EA4" w:rsidR="008F072F" w:rsidRPr="00F65D9D" w:rsidRDefault="008F072F" w:rsidP="00F65D9D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  <w:r w:rsidRPr="00E05689">
                            <w:rPr>
                              <w:sz w:val="16"/>
                              <w:u w:val="single"/>
                            </w:rPr>
                            <w:t>P</w:t>
                          </w:r>
                          <w:r w:rsidR="00302C13">
                            <w:rPr>
                              <w:sz w:val="16"/>
                              <w:u w:val="single"/>
                            </w:rPr>
                            <w:t>erformance Review</w:t>
                          </w:r>
                          <w:bookmarkStart w:id="1" w:name="_GoBack"/>
                          <w:bookmarkEnd w:id="1"/>
                        </w:p>
                        <w:p w14:paraId="6FDF44A5" w14:textId="77777777" w:rsidR="008F072F" w:rsidRPr="00E05689" w:rsidRDefault="008F072F" w:rsidP="000E1C48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  <w:u w:val="single"/>
                            </w:rPr>
                          </w:pPr>
                        </w:p>
                        <w:p w14:paraId="635950B2" w14:textId="3E89574A" w:rsidR="008F072F" w:rsidRDefault="00CB0776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urpose: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  <w:r w:rsidR="008F072F">
                            <w:rPr>
                              <w:sz w:val="16"/>
                            </w:rPr>
                            <w:t>Consid</w:t>
                          </w:r>
                          <w:r w:rsidR="00F65D9D">
                            <w:rPr>
                              <w:sz w:val="16"/>
                            </w:rPr>
                            <w:t xml:space="preserve">eration of </w:t>
                          </w:r>
                          <w:r w:rsidR="008F072F">
                            <w:rPr>
                              <w:sz w:val="16"/>
                            </w:rPr>
                            <w:t>Range Elevation</w:t>
                          </w:r>
                        </w:p>
                        <w:p w14:paraId="7479A616" w14:textId="77777777" w:rsidR="008F072F" w:rsidRDefault="008F072F" w:rsidP="000E1C48">
                          <w:pPr>
                            <w:tabs>
                              <w:tab w:val="left" w:pos="162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</w:p>
                        <w:p w14:paraId="51194D23" w14:textId="70922918" w:rsidR="008F072F" w:rsidRPr="00F65D9D" w:rsidRDefault="008F072F" w:rsidP="00F65D9D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Recommendation(s):</w:t>
                          </w:r>
                          <w:r w:rsidRPr="00DE6C9B">
                            <w:rPr>
                              <w:sz w:val="16"/>
                              <w:szCs w:val="16"/>
                            </w:rPr>
                            <w:t xml:space="preserve">      </w:t>
                          </w:r>
                          <w:r w:rsidR="00F65D9D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sz w:val="16"/>
                              </w:rPr>
                              <w:id w:val="-741028184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65D9D">
                                <w:rPr>
                                  <w:rFonts w:ascii="MS Gothic" w:eastAsia="MS Gothic" w:hAnsi="MS Gothic" w:hint="eastAsia"/>
                                  <w:sz w:val="16"/>
                                </w:rPr>
                                <w:t>☐</w:t>
                              </w:r>
                            </w:sdtContent>
                          </w:sdt>
                          <w:r>
                            <w:rPr>
                              <w:sz w:val="16"/>
                              <w:szCs w:val="16"/>
                            </w:rPr>
                            <w:t xml:space="preserve">   </w:t>
                          </w:r>
                          <w:r w:rsidR="00CB077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Range Elevation to the range</w:t>
                          </w:r>
                          <w:r w:rsidRPr="00DE6C9B">
                            <w:rPr>
                              <w:sz w:val="16"/>
                              <w:szCs w:val="16"/>
                            </w:rPr>
                            <w:t xml:space="preserve"> of:  </w:t>
                          </w:r>
                          <w:sdt>
                            <w:sdtPr>
                              <w:rPr>
                                <w:sz w:val="16"/>
                                <w:szCs w:val="16"/>
                                <w:u w:val="single"/>
                              </w:rPr>
                              <w:id w:val="795881766"/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114591">
                            <w:rPr>
                              <w:sz w:val="16"/>
                            </w:rPr>
                            <w:tab/>
                          </w:r>
                          <w:r w:rsidR="004A743D">
                            <w:rPr>
                              <w:sz w:val="16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sz w:val="16"/>
                              </w:rPr>
                              <w:id w:val="-207789118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65D9D">
                                <w:rPr>
                                  <w:rFonts w:ascii="MS Gothic" w:eastAsia="MS Gothic" w:hAnsi="MS Gothic" w:hint="eastAsia"/>
                                  <w:sz w:val="16"/>
                                </w:rPr>
                                <w:t>☐</w:t>
                              </w:r>
                            </w:sdtContent>
                          </w:sdt>
                          <w:r>
                            <w:rPr>
                              <w:sz w:val="16"/>
                            </w:rPr>
                            <w:t xml:space="preserve"> Negative recommendation on Range Elevation</w:t>
                          </w:r>
                          <w:r>
                            <w:rPr>
                              <w:sz w:val="16"/>
                            </w:rPr>
                            <w:tab/>
                          </w:r>
                        </w:p>
                        <w:p w14:paraId="52B113CD" w14:textId="35FAD114" w:rsidR="008F072F" w:rsidRDefault="00302C13" w:rsidP="000E1C48">
                          <w:pPr>
                            <w:tabs>
                              <w:tab w:val="left" w:pos="1620"/>
                            </w:tabs>
                            <w:contextualSpacing/>
                          </w:pP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7220AFC5" w14:textId="38227EBE" w:rsidR="0092658E" w:rsidRDefault="0092658E"/>
    <w:p w14:paraId="6B041BD7" w14:textId="77777777" w:rsidR="0092658E" w:rsidRDefault="0092658E"/>
    <w:p w14:paraId="17ACE9F0" w14:textId="77777777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77777777" w:rsidR="0092658E" w:rsidRDefault="0092658E"/>
    <w:p w14:paraId="68EA96C0" w14:textId="77777777" w:rsidR="0092658E" w:rsidRDefault="0092658E"/>
    <w:p w14:paraId="45247337" w14:textId="18539BAD" w:rsidR="0092658E" w:rsidRDefault="0022173E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11AD43A2">
                <wp:simplePos x="0" y="0"/>
                <wp:positionH relativeFrom="column">
                  <wp:posOffset>-71252</wp:posOffset>
                </wp:positionH>
                <wp:positionV relativeFrom="paragraph">
                  <wp:posOffset>125408</wp:posOffset>
                </wp:positionV>
                <wp:extent cx="6972300" cy="2576946"/>
                <wp:effectExtent l="0" t="0" r="19050" b="13970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5769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</w:rPr>
                              <w:id w:val="-1269081499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  <w:sz w:val="16"/>
                              </w:rPr>
                            </w:sdtEndPr>
                            <w:sdtContent>
                              <w:p w14:paraId="48039416" w14:textId="746B79D5" w:rsidR="008F072F" w:rsidRPr="002F2193" w:rsidRDefault="008F072F">
                                <w:pPr>
                                  <w:rPr>
                                    <w:b/>
                                  </w:rPr>
                                </w:pPr>
                                <w:r w:rsidRPr="002F2193">
                                  <w:rPr>
                                    <w:b/>
                                  </w:rPr>
                                  <w:t xml:space="preserve">DEPARTMENT/DIVISION/SCHOOL </w:t>
                                </w:r>
                                <w:r>
                                  <w:rPr>
                                    <w:b/>
                                  </w:rPr>
                                  <w:t xml:space="preserve">PERSONNEL </w:t>
                                </w:r>
                                <w:r w:rsidRPr="002F2193">
                                  <w:rPr>
                                    <w:b/>
                                  </w:rPr>
                                  <w:t>COMMITTEE SIGNATURES:</w:t>
                                </w:r>
                              </w:p>
                              <w:p w14:paraId="5AF3BE8C" w14:textId="77777777" w:rsidR="008F072F" w:rsidRDefault="008F072F">
                                <w:pPr>
                                  <w:tabs>
                                    <w:tab w:val="left" w:pos="360"/>
                                    <w:tab w:val="left" w:pos="396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58886CFE" w14:textId="04CA41C4" w:rsidR="00EA136B" w:rsidRDefault="00302C13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  <w:u w:val="single"/>
                                    </w:rPr>
                                    <w:id w:val="-1114893598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8F072F">
                                  <w:rPr>
                                    <w:sz w:val="16"/>
                                  </w:rPr>
                                  <w:tab/>
                                  <w:t>_______________________________________</w:t>
                                </w:r>
                                <w:r w:rsidR="008F072F">
                                  <w:rPr>
                                    <w:sz w:val="16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1178472565"/>
                                    <w:showingPlcHdr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CB0776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a date.</w:t>
                                    </w:r>
                                  </w:sdtContent>
                                </w:sdt>
                              </w:p>
                              <w:p w14:paraId="1E5B6AFD" w14:textId="77777777" w:rsidR="008F072F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- please print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Date</w:t>
                                </w:r>
                              </w:p>
                              <w:p w14:paraId="5E49A87C" w14:textId="77777777" w:rsidR="00EA136B" w:rsidRDefault="00EA136B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435DCF05" w14:textId="77777777" w:rsidR="00EA136B" w:rsidRDefault="00302C13" w:rsidP="00EA136B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  <w:u w:val="single"/>
                                    </w:rPr>
                                    <w:id w:val="-1207256011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EA136B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EA136B">
                                  <w:rPr>
                                    <w:sz w:val="16"/>
                                  </w:rPr>
                                  <w:tab/>
                                  <w:t>_______________________________________</w:t>
                                </w:r>
                                <w:r w:rsidR="00EA136B">
                                  <w:rPr>
                                    <w:sz w:val="16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1746804124"/>
                                    <w:showingPlcHdr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EA136B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a date.</w:t>
                                    </w:r>
                                  </w:sdtContent>
                                </w:sdt>
                              </w:p>
                              <w:p w14:paraId="00DBD726" w14:textId="77777777" w:rsidR="00EA136B" w:rsidRDefault="00EA136B" w:rsidP="00EA136B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- please print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Date</w:t>
                                </w:r>
                              </w:p>
                              <w:p w14:paraId="6CBD3DA1" w14:textId="77777777" w:rsidR="008F072F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32F23A8E" w14:textId="066C5981" w:rsidR="008F072F" w:rsidRDefault="00302C13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  <w:u w:val="single"/>
                                    </w:rPr>
                                    <w:id w:val="-1370216649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8F072F">
                                  <w:rPr>
                                    <w:sz w:val="16"/>
                                  </w:rPr>
                                  <w:tab/>
                                  <w:t>_______________________________________</w:t>
                                </w:r>
                                <w:r w:rsidR="008F072F">
                                  <w:rPr>
                                    <w:sz w:val="16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2101829694"/>
                                    <w:showingPlcHdr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CB0776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a date.</w:t>
                                    </w:r>
                                  </w:sdtContent>
                                </w:sdt>
                              </w:p>
                              <w:p w14:paraId="11BD372D" w14:textId="21C3E909" w:rsidR="008F072F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- please print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Date</w:t>
                                </w:r>
                              </w:p>
                              <w:p w14:paraId="7B6D14FC" w14:textId="77777777" w:rsidR="008F072F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22CB0EDF" w14:textId="292321C5" w:rsidR="008F072F" w:rsidRDefault="00302C13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  <w:u w:val="single"/>
                                    </w:rPr>
                                    <w:id w:val="-96181222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8F072F">
                                  <w:rPr>
                                    <w:sz w:val="16"/>
                                  </w:rPr>
                                  <w:tab/>
                                  <w:t>_______________________________________</w:t>
                                </w:r>
                                <w:r w:rsidR="008F072F">
                                  <w:rPr>
                                    <w:sz w:val="16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-1541969991"/>
                                    <w:showingPlcHdr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CB0776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a date.</w:t>
                                    </w:r>
                                  </w:sdtContent>
                                </w:sdt>
                              </w:p>
                              <w:p w14:paraId="63063649" w14:textId="05D97069" w:rsidR="008F072F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- please print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Date</w:t>
                                </w:r>
                              </w:p>
                              <w:p w14:paraId="57749814" w14:textId="77777777" w:rsidR="00652F78" w:rsidRDefault="00652F78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389FBEEA" w14:textId="77777777" w:rsidR="009739B5" w:rsidRDefault="00302C13" w:rsidP="009739B5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  <w:u w:val="single"/>
                                    </w:rPr>
                                    <w:id w:val="2032609328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9739B5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9739B5">
                                  <w:rPr>
                                    <w:sz w:val="16"/>
                                  </w:rPr>
                                  <w:tab/>
                                  <w:t>_______________________________________</w:t>
                                </w:r>
                                <w:r w:rsidR="009739B5">
                                  <w:rPr>
                                    <w:sz w:val="16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388313626"/>
                                    <w:showingPlcHdr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9739B5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a date.</w:t>
                                    </w:r>
                                  </w:sdtContent>
                                </w:sdt>
                              </w:p>
                              <w:p w14:paraId="636BF57E" w14:textId="77777777" w:rsidR="009739B5" w:rsidRDefault="009739B5" w:rsidP="009739B5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- please print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Date</w:t>
                                </w:r>
                              </w:p>
                              <w:p w14:paraId="2F448C32" w14:textId="77777777" w:rsidR="009739B5" w:rsidRDefault="009739B5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</w:p>
                              <w:p w14:paraId="74372A09" w14:textId="77777777" w:rsidR="00652F78" w:rsidRDefault="00302C13" w:rsidP="00652F78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sdt>
                                  <w:sdtPr>
                                    <w:rPr>
                                      <w:sz w:val="16"/>
                                      <w:u w:val="single"/>
                                    </w:rPr>
                                    <w:id w:val="-178386816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652F78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652F78">
                                  <w:rPr>
                                    <w:sz w:val="16"/>
                                  </w:rPr>
                                  <w:tab/>
                                  <w:t>_______________________________________</w:t>
                                </w:r>
                                <w:r w:rsidR="00652F78">
                                  <w:rPr>
                                    <w:sz w:val="16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16"/>
                                    </w:rPr>
                                    <w:id w:val="622112432"/>
                                    <w:showingPlcHdr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652F78" w:rsidRPr="00CB0776">
                                      <w:rPr>
                                        <w:rStyle w:val="PlaceholderText"/>
                                        <w:u w:val="single"/>
                                      </w:rPr>
                                      <w:t>Click here to enter a date.</w:t>
                                    </w:r>
                                  </w:sdtContent>
                                </w:sdt>
                              </w:p>
                              <w:p w14:paraId="03549003" w14:textId="3FB5BE7C" w:rsidR="00652F78" w:rsidRDefault="00652F78" w:rsidP="00652F78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Committee Chair Name - please print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Signature</w:t>
                                </w:r>
                                <w:r>
                                  <w:rPr>
                                    <w:sz w:val="16"/>
                                  </w:rPr>
                                  <w:tab/>
                                  <w:t>Date</w:t>
                                </w:r>
                              </w:p>
                            </w:sdtContent>
                          </w:sdt>
                          <w:p w14:paraId="005D6DFB" w14:textId="68B91C49" w:rsidR="008F072F" w:rsidRDefault="008F072F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spacing w:before="60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Text Box 24" o:spid="_x0000_s1029" type="#_x0000_t202" style="position:absolute;margin-left:-5.6pt;margin-top:9.85pt;width:549pt;height:202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" o:allowincell="f">
                <v:textbox>
                  <w:txbxContent>
                    <w:sdt>
                      <w:sdtPr>
                        <w:rPr>
                          <w:b/>
                        </w:rPr>
                        <w:id w:val="-1269081499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b w:val="0"/>
                          <w:sz w:val="16"/>
                        </w:rPr>
                      </w:sdtEndPr>
                      <w:sdtContent>
                        <w:p w14:paraId="48039416" w14:textId="746B79D5" w:rsidR="008F072F" w:rsidRPr="002F2193" w:rsidRDefault="008F072F">
                          <w:pPr>
                            <w:rPr>
                              <w:b/>
                            </w:rPr>
                          </w:pPr>
                          <w:r w:rsidRPr="002F2193">
                            <w:rPr>
                              <w:b/>
                            </w:rPr>
                            <w:t xml:space="preserve">DEPARTMENT/DIVISION/SCHOOL </w:t>
                          </w:r>
                          <w:r>
                            <w:rPr>
                              <w:b/>
                            </w:rPr>
                            <w:t xml:space="preserve">PERSONNEL </w:t>
                          </w:r>
                          <w:r w:rsidRPr="002F2193">
                            <w:rPr>
                              <w:b/>
                            </w:rPr>
                            <w:t>COMMITTEE SIGNATURES:</w:t>
                          </w:r>
                        </w:p>
                        <w:p w14:paraId="5AF3BE8C" w14:textId="77777777" w:rsidR="008F072F" w:rsidRDefault="008F072F">
                          <w:pPr>
                            <w:tabs>
                              <w:tab w:val="left" w:pos="360"/>
                              <w:tab w:val="left" w:pos="396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58886CFE" w14:textId="04CA41C4" w:rsidR="00EA136B" w:rsidRDefault="003E2228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  <w:u w:val="single"/>
                              </w:rPr>
                              <w:id w:val="-1114893598"/>
                              <w:placeholder>
                                <w:docPart w:val="823246D34ECD47BEBCA944570ECD87F5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8F072F">
                            <w:rPr>
                              <w:sz w:val="16"/>
                            </w:rPr>
                            <w:tab/>
                            <w:t>_______________________________________</w:t>
                          </w:r>
                          <w:r w:rsidR="008F072F">
                            <w:rPr>
                              <w:sz w:val="16"/>
                            </w:rPr>
                            <w:tab/>
                          </w:r>
                          <w:sdt>
                            <w:sdtPr>
                              <w:rPr>
                                <w:sz w:val="16"/>
                              </w:rPr>
                              <w:id w:val="1178472565"/>
                              <w:placeholder>
                                <w:docPart w:val="8D6CFA1D4C094D2F978178A5976D49B7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B0776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a date.</w:t>
                              </w:r>
                            </w:sdtContent>
                          </w:sdt>
                        </w:p>
                        <w:p w14:paraId="1E5B6AFD" w14:textId="77777777" w:rsidR="008F072F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- please print</w:t>
                          </w:r>
                          <w:r>
                            <w:rPr>
                              <w:sz w:val="16"/>
                            </w:rPr>
                            <w:tab/>
                            <w:t>Signature</w:t>
                          </w:r>
                          <w:r>
                            <w:rPr>
                              <w:sz w:val="16"/>
                            </w:rPr>
                            <w:tab/>
                            <w:t>Date</w:t>
                          </w:r>
                        </w:p>
                        <w:p w14:paraId="5E49A87C" w14:textId="77777777" w:rsidR="00EA136B" w:rsidRDefault="00EA136B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435DCF05" w14:textId="77777777" w:rsidR="00EA136B" w:rsidRDefault="003E2228" w:rsidP="00EA136B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  <w:u w:val="single"/>
                              </w:rPr>
                              <w:id w:val="-1207256011"/>
                              <w:placeholder>
                                <w:docPart w:val="7D4DBB6C224C43C1906E7D387D95F666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EA136B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EA136B">
                            <w:rPr>
                              <w:sz w:val="16"/>
                            </w:rPr>
                            <w:tab/>
                            <w:t>_______________________________________</w:t>
                          </w:r>
                          <w:r w:rsidR="00EA136B">
                            <w:rPr>
                              <w:sz w:val="16"/>
                            </w:rPr>
                            <w:tab/>
                          </w:r>
                          <w:sdt>
                            <w:sdtPr>
                              <w:rPr>
                                <w:sz w:val="16"/>
                              </w:rPr>
                              <w:id w:val="-1746804124"/>
                              <w:placeholder>
                                <w:docPart w:val="E8FE957FC6C54B0FA8E8D00478390C85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EA136B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a date.</w:t>
                              </w:r>
                            </w:sdtContent>
                          </w:sdt>
                        </w:p>
                        <w:p w14:paraId="00DBD726" w14:textId="77777777" w:rsidR="00EA136B" w:rsidRDefault="00EA136B" w:rsidP="00EA136B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- please print</w:t>
                          </w:r>
                          <w:r>
                            <w:rPr>
                              <w:sz w:val="16"/>
                            </w:rPr>
                            <w:tab/>
                            <w:t>Signature</w:t>
                          </w:r>
                          <w:r>
                            <w:rPr>
                              <w:sz w:val="16"/>
                            </w:rPr>
                            <w:tab/>
                            <w:t>Date</w:t>
                          </w:r>
                        </w:p>
                        <w:p w14:paraId="6CBD3DA1" w14:textId="77777777" w:rsidR="008F072F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32F23A8E" w14:textId="066C5981" w:rsidR="008F072F" w:rsidRDefault="003E2228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  <w:u w:val="single"/>
                              </w:rPr>
                              <w:id w:val="-1370216649"/>
                              <w:placeholder>
                                <w:docPart w:val="5F1D8736581841B999B613D146FAA060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8F072F">
                            <w:rPr>
                              <w:sz w:val="16"/>
                            </w:rPr>
                            <w:tab/>
                            <w:t>_______________________________________</w:t>
                          </w:r>
                          <w:r w:rsidR="008F072F">
                            <w:rPr>
                              <w:sz w:val="16"/>
                            </w:rPr>
                            <w:tab/>
                          </w:r>
                          <w:sdt>
                            <w:sdtPr>
                              <w:rPr>
                                <w:sz w:val="16"/>
                              </w:rPr>
                              <w:id w:val="2101829694"/>
                              <w:placeholder>
                                <w:docPart w:val="9C714C5F50A34486AF7B5E64EEC15018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B0776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a date.</w:t>
                              </w:r>
                            </w:sdtContent>
                          </w:sdt>
                        </w:p>
                        <w:p w14:paraId="11BD372D" w14:textId="21C3E909" w:rsidR="008F072F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- please print</w:t>
                          </w:r>
                          <w:r>
                            <w:rPr>
                              <w:sz w:val="16"/>
                            </w:rPr>
                            <w:tab/>
                            <w:t>Signature</w:t>
                          </w:r>
                          <w:r>
                            <w:rPr>
                              <w:sz w:val="16"/>
                            </w:rPr>
                            <w:tab/>
                            <w:t>Date</w:t>
                          </w:r>
                        </w:p>
                        <w:p w14:paraId="7B6D14FC" w14:textId="77777777" w:rsidR="008F072F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22CB0EDF" w14:textId="292321C5" w:rsidR="008F072F" w:rsidRDefault="003E2228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  <w:u w:val="single"/>
                              </w:rPr>
                              <w:id w:val="-961812220"/>
                              <w:placeholder>
                                <w:docPart w:val="A0E53ACF24D94D1C94132C37F258B5AE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8F072F">
                            <w:rPr>
                              <w:sz w:val="16"/>
                            </w:rPr>
                            <w:tab/>
                            <w:t>_______________________________________</w:t>
                          </w:r>
                          <w:r w:rsidR="008F072F">
                            <w:rPr>
                              <w:sz w:val="16"/>
                            </w:rPr>
                            <w:tab/>
                          </w:r>
                          <w:sdt>
                            <w:sdtPr>
                              <w:rPr>
                                <w:sz w:val="16"/>
                              </w:rPr>
                              <w:id w:val="-1541969991"/>
                              <w:placeholder>
                                <w:docPart w:val="4A7CDC054DC940DDBF76572BE0C1EA77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B0776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a date.</w:t>
                              </w:r>
                            </w:sdtContent>
                          </w:sdt>
                        </w:p>
                        <w:p w14:paraId="63063649" w14:textId="05D97069" w:rsidR="008F072F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- please print</w:t>
                          </w:r>
                          <w:r>
                            <w:rPr>
                              <w:sz w:val="16"/>
                            </w:rPr>
                            <w:tab/>
                            <w:t>Signature</w:t>
                          </w:r>
                          <w:r>
                            <w:rPr>
                              <w:sz w:val="16"/>
                            </w:rPr>
                            <w:tab/>
                            <w:t>Date</w:t>
                          </w:r>
                        </w:p>
                        <w:p w14:paraId="57749814" w14:textId="77777777" w:rsidR="00652F78" w:rsidRDefault="00652F78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389FBEEA" w14:textId="77777777" w:rsidR="009739B5" w:rsidRDefault="003E2228" w:rsidP="009739B5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  <w:u w:val="single"/>
                              </w:rPr>
                              <w:id w:val="2032609328"/>
                              <w:placeholder>
                                <w:docPart w:val="B4D817212B59446B916D7287E2EB83DD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9739B5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9739B5">
                            <w:rPr>
                              <w:sz w:val="16"/>
                            </w:rPr>
                            <w:tab/>
                            <w:t>_______________________________________</w:t>
                          </w:r>
                          <w:r w:rsidR="009739B5">
                            <w:rPr>
                              <w:sz w:val="16"/>
                            </w:rPr>
                            <w:tab/>
                          </w:r>
                          <w:sdt>
                            <w:sdtPr>
                              <w:rPr>
                                <w:sz w:val="16"/>
                              </w:rPr>
                              <w:id w:val="388313626"/>
                              <w:placeholder>
                                <w:docPart w:val="C73496371FA841EC8FAEF620FC681826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9739B5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a date.</w:t>
                              </w:r>
                            </w:sdtContent>
                          </w:sdt>
                        </w:p>
                        <w:p w14:paraId="636BF57E" w14:textId="77777777" w:rsidR="009739B5" w:rsidRDefault="009739B5" w:rsidP="009739B5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- please print</w:t>
                          </w:r>
                          <w:r>
                            <w:rPr>
                              <w:sz w:val="16"/>
                            </w:rPr>
                            <w:tab/>
                            <w:t>Signature</w:t>
                          </w:r>
                          <w:r>
                            <w:rPr>
                              <w:sz w:val="16"/>
                            </w:rPr>
                            <w:tab/>
                            <w:t>Date</w:t>
                          </w:r>
                        </w:p>
                        <w:p w14:paraId="2F448C32" w14:textId="77777777" w:rsidR="009739B5" w:rsidRDefault="009739B5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</w:p>
                        <w:p w14:paraId="74372A09" w14:textId="77777777" w:rsidR="00652F78" w:rsidRDefault="003E2228" w:rsidP="00652F78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sdt>
                            <w:sdtPr>
                              <w:rPr>
                                <w:sz w:val="16"/>
                                <w:u w:val="single"/>
                              </w:rPr>
                              <w:id w:val="-1783868160"/>
                              <w:placeholder>
                                <w:docPart w:val="3BB05B60A0A546C4B52DA8D5FB2E790D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652F78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652F78">
                            <w:rPr>
                              <w:sz w:val="16"/>
                            </w:rPr>
                            <w:tab/>
                            <w:t>_______________________________________</w:t>
                          </w:r>
                          <w:r w:rsidR="00652F78">
                            <w:rPr>
                              <w:sz w:val="16"/>
                            </w:rPr>
                            <w:tab/>
                          </w:r>
                          <w:sdt>
                            <w:sdtPr>
                              <w:rPr>
                                <w:sz w:val="16"/>
                              </w:rPr>
                              <w:id w:val="622112432"/>
                              <w:placeholder>
                                <w:docPart w:val="123F52A72A2B44088F9DF82487E0DB5E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652F78" w:rsidRPr="00CB0776">
                                <w:rPr>
                                  <w:rStyle w:val="PlaceholderText"/>
                                  <w:u w:val="single"/>
                                </w:rPr>
                                <w:t>Click here to enter a date.</w:t>
                              </w:r>
                            </w:sdtContent>
                          </w:sdt>
                        </w:p>
                        <w:p w14:paraId="03549003" w14:textId="3FB5BE7C" w:rsidR="00652F78" w:rsidRDefault="00652F78" w:rsidP="00652F78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ommittee Chair Name - please print</w:t>
                          </w:r>
                          <w:r>
                            <w:rPr>
                              <w:sz w:val="16"/>
                            </w:rPr>
                            <w:tab/>
                            <w:t>Signature</w:t>
                          </w:r>
                          <w:r>
                            <w:rPr>
                              <w:sz w:val="16"/>
                            </w:rPr>
                            <w:tab/>
                            <w:t>Date</w:t>
                          </w:r>
                        </w:p>
                      </w:sdtContent>
                    </w:sdt>
                    <w:p w14:paraId="005D6DFB" w14:textId="68B91C49" w:rsidR="008F072F" w:rsidRDefault="008F072F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spacing w:before="60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64DE26" w14:textId="082541A2" w:rsidR="0092658E" w:rsidRDefault="0092658E"/>
    <w:p w14:paraId="12AB1121" w14:textId="17AA6683" w:rsidR="0092658E" w:rsidRDefault="0092658E"/>
    <w:p w14:paraId="47BCD0BE" w14:textId="77777777" w:rsidR="0092658E" w:rsidRDefault="0092658E"/>
    <w:p w14:paraId="31A0D3E1" w14:textId="77777777" w:rsidR="0092658E" w:rsidRDefault="0092658E"/>
    <w:p w14:paraId="01ED23D4" w14:textId="77777777" w:rsidR="0092658E" w:rsidRDefault="0092658E"/>
    <w:p w14:paraId="01841B44" w14:textId="77777777" w:rsidR="0092658E" w:rsidRDefault="0092658E"/>
    <w:p w14:paraId="4416A95E" w14:textId="77777777" w:rsidR="0092658E" w:rsidRDefault="0092658E"/>
    <w:p w14:paraId="346C4553" w14:textId="77777777" w:rsidR="0092658E" w:rsidRDefault="0092658E"/>
    <w:p w14:paraId="38AC4124" w14:textId="77777777" w:rsidR="0092658E" w:rsidRDefault="0092658E"/>
    <w:p w14:paraId="434BE090" w14:textId="77777777" w:rsidR="0092658E" w:rsidRDefault="0092658E"/>
    <w:p w14:paraId="50F2D006" w14:textId="77777777" w:rsidR="0092658E" w:rsidRDefault="0092658E"/>
    <w:p w14:paraId="0E235C9C" w14:textId="77777777" w:rsidR="0092658E" w:rsidRDefault="0092658E"/>
    <w:p w14:paraId="7DA48BC2" w14:textId="77777777" w:rsidR="0092658E" w:rsidRDefault="0092658E"/>
    <w:p w14:paraId="2C928F6F" w14:textId="00EC9B19" w:rsidR="0092658E" w:rsidRDefault="0092658E"/>
    <w:p w14:paraId="0D9555D7" w14:textId="1317A612" w:rsidR="0092658E" w:rsidRDefault="0092658E"/>
    <w:p w14:paraId="350ADBA5" w14:textId="4C9676E1" w:rsidR="0092658E" w:rsidRDefault="0092658E"/>
    <w:p w14:paraId="7C9907CE" w14:textId="52F4F544" w:rsidR="0092658E" w:rsidRDefault="0092658E"/>
    <w:p w14:paraId="15CD52E3" w14:textId="42A5B4D6" w:rsidR="0092658E" w:rsidRDefault="0092658E"/>
    <w:sdt>
      <w:sdtPr>
        <w:rPr>
          <w:b/>
          <w:bCs/>
          <w:u w:val="single"/>
        </w:rPr>
        <w:id w:val="-2029243122"/>
        <w:lock w:val="sdtContentLocked"/>
        <w:placeholder>
          <w:docPart w:val="DefaultPlaceholder_-1854013440"/>
        </w:placeholder>
        <w:group/>
      </w:sdtPr>
      <w:sdtEndPr>
        <w:rPr>
          <w:bCs w:val="0"/>
          <w:u w:val="none"/>
        </w:rPr>
      </w:sdtEndPr>
      <w:sdtContent>
        <w:p w14:paraId="00F19B6C" w14:textId="2331AB54" w:rsidR="00F53EB4" w:rsidRDefault="00F53EB4">
          <w:pPr>
            <w:rPr>
              <w:b/>
              <w:bCs/>
              <w:u w:val="single"/>
            </w:rPr>
          </w:pPr>
        </w:p>
        <w:p w14:paraId="4FE42040" w14:textId="5D7F1CE0" w:rsidR="00F53EB4" w:rsidRDefault="00F53EB4">
          <w:pPr>
            <w:rPr>
              <w:b/>
              <w:bCs/>
              <w:u w:val="single"/>
            </w:rPr>
          </w:pPr>
        </w:p>
        <w:p w14:paraId="7DB622EB" w14:textId="34321857" w:rsidR="00F53EB4" w:rsidRDefault="00F53EB4">
          <w:pPr>
            <w:rPr>
              <w:b/>
              <w:bCs/>
              <w:u w:val="single"/>
            </w:rPr>
          </w:pPr>
        </w:p>
        <w:p w14:paraId="00DC9022" w14:textId="012A2A87" w:rsidR="001511DA" w:rsidRDefault="001511DA">
          <w:pPr>
            <w:rPr>
              <w:b/>
              <w:bCs/>
              <w:u w:val="single"/>
            </w:rPr>
          </w:pPr>
        </w:p>
        <w:p w14:paraId="49AE329E" w14:textId="09EC3A34" w:rsidR="001511DA" w:rsidRDefault="001511DA">
          <w:pPr>
            <w:rPr>
              <w:b/>
              <w:bCs/>
              <w:u w:val="single"/>
            </w:rPr>
          </w:pPr>
        </w:p>
        <w:p w14:paraId="46818281" w14:textId="7956E445" w:rsidR="001511DA" w:rsidRDefault="001511DA">
          <w:pPr>
            <w:rPr>
              <w:b/>
              <w:bCs/>
              <w:u w:val="single"/>
            </w:rPr>
          </w:pPr>
        </w:p>
        <w:p w14:paraId="15802F18" w14:textId="5524F765" w:rsidR="001511DA" w:rsidRDefault="001511DA">
          <w:pPr>
            <w:rPr>
              <w:b/>
              <w:bCs/>
              <w:u w:val="single"/>
            </w:rPr>
          </w:pPr>
        </w:p>
        <w:p w14:paraId="0633B18A" w14:textId="5731939A" w:rsidR="001511DA" w:rsidRDefault="001511DA">
          <w:pPr>
            <w:rPr>
              <w:b/>
              <w:bCs/>
              <w:u w:val="single"/>
            </w:rPr>
          </w:pPr>
        </w:p>
        <w:p w14:paraId="23F87156" w14:textId="3B4D84BF" w:rsidR="001511DA" w:rsidRDefault="001511DA">
          <w:pPr>
            <w:rPr>
              <w:b/>
              <w:bCs/>
              <w:u w:val="single"/>
            </w:rPr>
          </w:pPr>
        </w:p>
        <w:p w14:paraId="27EA6F8D" w14:textId="75C5F9C7" w:rsidR="001511DA" w:rsidRDefault="001511DA">
          <w:pPr>
            <w:rPr>
              <w:b/>
              <w:bCs/>
              <w:u w:val="single"/>
            </w:rPr>
          </w:pPr>
        </w:p>
        <w:p w14:paraId="470C39A2" w14:textId="4657C55C" w:rsidR="001511DA" w:rsidRDefault="001511DA">
          <w:pPr>
            <w:rPr>
              <w:b/>
              <w:bCs/>
              <w:u w:val="single"/>
            </w:rPr>
          </w:pPr>
        </w:p>
        <w:p w14:paraId="4EDEBB62" w14:textId="77777777" w:rsidR="001511DA" w:rsidRDefault="001511DA">
          <w:pPr>
            <w:tabs>
              <w:tab w:val="right" w:pos="10710"/>
            </w:tabs>
            <w:rPr>
              <w:b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7968" behindDoc="0" locked="0" layoutInCell="0" allowOverlap="1" wp14:anchorId="7922231C" wp14:editId="594F7D97">
                    <wp:simplePos x="0" y="0"/>
                    <wp:positionH relativeFrom="margin">
                      <wp:posOffset>0</wp:posOffset>
                    </wp:positionH>
                    <wp:positionV relativeFrom="paragraph">
                      <wp:posOffset>1759585</wp:posOffset>
                    </wp:positionV>
                    <wp:extent cx="6972300" cy="293370"/>
                    <wp:effectExtent l="0" t="0" r="19050" b="11430"/>
                    <wp:wrapNone/>
                    <wp:docPr id="3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3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835EF2E" w14:textId="7CE1A146" w:rsidR="001511DA" w:rsidRPr="00156771" w:rsidRDefault="001511DA" w:rsidP="001511DA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Note to 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: You have ten days after this report is provided to submit a response/rebuttal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922231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0" type="#_x0000_t202" style="position:absolute;margin-left:0;margin-top:138.55pt;width:549pt;height:23.1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" o:allowincell="f">
                    <v:textbox>
                      <w:txbxContent>
                        <w:p w14:paraId="2835EF2E" w14:textId="7CE1A146" w:rsidR="001511DA" w:rsidRPr="00156771" w:rsidRDefault="001511DA" w:rsidP="001511DA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>Note to 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: You have ten days after this report is provided to submit a response/rebuttal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6EDCBC45" w14:textId="7510DE6B" w:rsidR="001511DA" w:rsidRDefault="001511DA">
          <w:pPr>
            <w:rPr>
              <w:b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016" behindDoc="0" locked="0" layoutInCell="0" allowOverlap="1" wp14:anchorId="647D48B9" wp14:editId="73D66BBE">
                    <wp:simplePos x="0" y="0"/>
                    <wp:positionH relativeFrom="margin">
                      <wp:posOffset>0</wp:posOffset>
                    </wp:positionH>
                    <wp:positionV relativeFrom="paragraph">
                      <wp:posOffset>532765</wp:posOffset>
                    </wp:positionV>
                    <wp:extent cx="6972300" cy="293370"/>
                    <wp:effectExtent l="0" t="0" r="19050" b="11430"/>
                    <wp:wrapNone/>
                    <wp:docPr id="2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3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C2D7AC8" w14:textId="77777777" w:rsidR="001511DA" w:rsidRPr="00156771" w:rsidRDefault="001511DA" w:rsidP="001511DA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Note to 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: You have ten days after this report is provided to submit a response/rebuttal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47D48B9" id="_x0000_s1031" type="#_x0000_t202" style="position:absolute;margin-left:0;margin-top:41.95pt;width:549pt;height:23.1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" o:allowincell="f">
                    <v:textbox>
                      <w:txbxContent>
                        <w:p w14:paraId="7C2D7AC8" w14:textId="77777777" w:rsidR="001511DA" w:rsidRPr="00156771" w:rsidRDefault="001511DA" w:rsidP="001511DA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>Note to 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: You have ten days after this report is provided to submit a response/rebuttal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b/>
            </w:rPr>
            <w:br w:type="page"/>
          </w:r>
        </w:p>
      </w:sdtContent>
    </w:sdt>
    <w:p w14:paraId="53C6A929" w14:textId="054A5C12" w:rsidR="0092658E" w:rsidRDefault="00302C13">
      <w:pPr>
        <w:tabs>
          <w:tab w:val="right" w:pos="10710"/>
        </w:tabs>
        <w:rPr>
          <w:b/>
        </w:rPr>
      </w:pPr>
      <w:sdt>
        <w:sdtPr>
          <w:rPr>
            <w:b/>
          </w:rPr>
          <w:id w:val="561370112"/>
          <w:lock w:val="sdtContentLocked"/>
          <w:placeholder>
            <w:docPart w:val="DefaultPlaceholder_-1854013440"/>
          </w:placeholder>
          <w:group/>
        </w:sdtPr>
        <w:sdtEndPr/>
        <w:sdtContent>
          <w:r w:rsidR="0092658E">
            <w:rPr>
              <w:b/>
            </w:rPr>
            <w:t>Californ</w:t>
          </w:r>
          <w:r w:rsidR="001511DA">
            <w:rPr>
              <w:b/>
            </w:rPr>
            <w:t>ia State University, Los Angeles</w:t>
          </w:r>
        </w:sdtContent>
      </w:sdt>
      <w:r w:rsidR="0092658E">
        <w:rPr>
          <w:b/>
        </w:rPr>
        <w:tab/>
      </w:r>
    </w:p>
    <w:sdt>
      <w:sdtPr>
        <w:rPr>
          <w:b/>
        </w:rPr>
        <w:id w:val="-1936204802"/>
        <w:lock w:val="sdt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0754720C" w14:textId="6E5ECF85" w:rsidR="0092658E" w:rsidRDefault="0092658E" w:rsidP="00D63B5D">
          <w:pPr>
            <w:outlineLvl w:val="0"/>
            <w:rPr>
              <w:b/>
            </w:rPr>
          </w:pPr>
          <w:r>
            <w:rPr>
              <w:b/>
            </w:rPr>
            <w:t xml:space="preserve">Department </w:t>
          </w:r>
          <w:r w:rsidR="00F477E0">
            <w:rPr>
              <w:b/>
            </w:rPr>
            <w:t xml:space="preserve">Committee </w:t>
          </w:r>
          <w:r w:rsidR="003E2228">
            <w:rPr>
              <w:b/>
            </w:rPr>
            <w:t>Range Elevation</w:t>
          </w:r>
          <w:r>
            <w:rPr>
              <w:b/>
            </w:rPr>
            <w:t xml:space="preserve"> Form</w:t>
          </w:r>
        </w:p>
        <w:p w14:paraId="05064744" w14:textId="5DF677D3" w:rsidR="003E2228" w:rsidRDefault="003E2228"/>
        <w:p w14:paraId="29CE452F" w14:textId="623E73F0" w:rsidR="0092658E" w:rsidRDefault="0092658E">
          <w:r>
            <w:rPr>
              <w:b/>
            </w:rPr>
            <w:t>EVALUATION:</w:t>
          </w:r>
          <w:r>
            <w:t xml:space="preserve">  Please indicate sources of information used in forming the following evaluation.  Sections A, B, C, D (additional sheets may be appended):</w:t>
          </w:r>
        </w:p>
        <w:p w14:paraId="6940E32E" w14:textId="6E0AAC0D" w:rsidR="0092658E" w:rsidRDefault="0092658E"/>
        <w:p w14:paraId="79584402" w14:textId="77777777" w:rsidR="0092658E" w:rsidRDefault="0092658E"/>
        <w:p w14:paraId="4A35FAEF" w14:textId="77777777" w:rsidR="0092658E" w:rsidRDefault="0092658E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A.</w:t>
          </w:r>
          <w:r>
            <w:rPr>
              <w:b/>
            </w:rPr>
            <w:tab/>
            <w:t>Educational Performance:</w:t>
          </w:r>
        </w:p>
        <w:p w14:paraId="13E8868F" w14:textId="77777777" w:rsidR="0092658E" w:rsidRDefault="0092658E">
          <w:pPr>
            <w:tabs>
              <w:tab w:val="left" w:pos="360"/>
              <w:tab w:val="left" w:pos="720"/>
            </w:tabs>
          </w:pPr>
        </w:p>
        <w:p w14:paraId="5A7EC65B" w14:textId="724C261B" w:rsidR="0092658E" w:rsidRDefault="0092658E">
          <w:pPr>
            <w:tabs>
              <w:tab w:val="left" w:pos="360"/>
              <w:tab w:val="left" w:pos="720"/>
            </w:tabs>
            <w:ind w:left="720" w:hanging="720"/>
          </w:pPr>
          <w:r>
            <w:tab/>
            <w:t>1.</w:t>
          </w:r>
          <w:r>
            <w:tab/>
            <w:t>Teaching Performance (</w:t>
          </w:r>
          <w:r w:rsidR="00345405">
            <w:t>a</w:t>
          </w:r>
          <w:r w:rsidR="00E033BE">
            <w:t>.</w:t>
          </w:r>
          <w:r>
            <w:t xml:space="preserve"> summary of the quantitative responses to the </w:t>
          </w:r>
          <w:r w:rsidR="00345405">
            <w:t>“</w:t>
          </w:r>
          <w:r>
            <w:rPr>
              <w:u w:val="single"/>
            </w:rPr>
            <w:t>Student Opinion Survey on Instruction”</w:t>
          </w:r>
          <w:r w:rsidR="00E033BE">
            <w:t>;</w:t>
          </w:r>
          <w:r>
            <w:t xml:space="preserve"> </w:t>
          </w:r>
          <w:r w:rsidR="00E033BE">
            <w:t xml:space="preserve">b. </w:t>
          </w:r>
          <w:r>
            <w:t>peer observation</w:t>
          </w:r>
          <w:r w:rsidR="00E033BE">
            <w:t>;</w:t>
          </w:r>
          <w:r>
            <w:t xml:space="preserve"> and </w:t>
          </w:r>
          <w:r w:rsidR="00E033BE">
            <w:t xml:space="preserve">c. </w:t>
          </w:r>
          <w:r>
            <w:t xml:space="preserve">at least one other </w:t>
          </w:r>
          <w:r w:rsidR="00345405">
            <w:t>form</w:t>
          </w:r>
          <w:r>
            <w:t xml:space="preserve"> of evaluation).</w:t>
          </w:r>
        </w:p>
      </w:sdtContent>
    </w:sdt>
    <w:p w14:paraId="4C8C89EB" w14:textId="77777777" w:rsidR="0092658E" w:rsidRDefault="0092658E">
      <w:pPr>
        <w:ind w:left="720"/>
      </w:pPr>
    </w:p>
    <w:p w14:paraId="4693D5AF" w14:textId="77777777" w:rsidR="0092658E" w:rsidRDefault="0092658E">
      <w:pPr>
        <w:ind w:left="720"/>
      </w:pPr>
    </w:p>
    <w:p w14:paraId="35D6693D" w14:textId="77777777" w:rsidR="00592C1C" w:rsidRDefault="00592C1C">
      <w:pPr>
        <w:ind w:left="720"/>
      </w:pPr>
    </w:p>
    <w:p w14:paraId="7D900733" w14:textId="77777777" w:rsidR="00592C1C" w:rsidRDefault="00592C1C">
      <w:pPr>
        <w:ind w:left="720"/>
      </w:pPr>
    </w:p>
    <w:p w14:paraId="197118A8" w14:textId="77777777" w:rsidR="00592C1C" w:rsidRDefault="00592C1C">
      <w:pPr>
        <w:ind w:left="720"/>
      </w:pPr>
    </w:p>
    <w:p w14:paraId="22CB9284" w14:textId="77777777" w:rsidR="0092658E" w:rsidRDefault="0092658E">
      <w:pPr>
        <w:ind w:left="720"/>
      </w:pPr>
    </w:p>
    <w:p w14:paraId="76C08F3E" w14:textId="77777777" w:rsidR="0092658E" w:rsidRDefault="0092658E">
      <w:pPr>
        <w:ind w:left="720"/>
      </w:pPr>
    </w:p>
    <w:p w14:paraId="54442DB1" w14:textId="1F1220CD" w:rsidR="0092658E" w:rsidRDefault="0092658E">
      <w:pPr>
        <w:tabs>
          <w:tab w:val="left" w:pos="360"/>
          <w:tab w:val="left" w:pos="720"/>
        </w:tabs>
      </w:pPr>
      <w:r>
        <w:tab/>
      </w:r>
      <w:sdt>
        <w:sdtPr>
          <w:id w:val="721495779"/>
          <w:lock w:val="sdtContentLocked"/>
          <w:placeholder>
            <w:docPart w:val="DefaultPlaceholder_-1854013440"/>
          </w:placeholder>
          <w:group/>
        </w:sdtPr>
        <w:sdtEndPr/>
        <w:sdtContent>
          <w:r>
            <w:t>2.</w:t>
          </w:r>
          <w:r>
            <w:tab/>
            <w:t>Related Educational Activities</w:t>
          </w:r>
          <w:r w:rsidR="00D60E62">
            <w:t xml:space="preserve"> (optional)</w:t>
          </w:r>
          <w:r>
            <w:t>.</w:t>
          </w:r>
        </w:sdtContent>
      </w:sdt>
    </w:p>
    <w:p w14:paraId="5699B5FE" w14:textId="77777777" w:rsidR="00592C1C" w:rsidRDefault="00592C1C" w:rsidP="003E2228">
      <w:pPr>
        <w:tabs>
          <w:tab w:val="left" w:pos="720"/>
        </w:tabs>
        <w:ind w:left="720"/>
      </w:pPr>
    </w:p>
    <w:p w14:paraId="61E7B12E" w14:textId="78F414D9" w:rsidR="00592C1C" w:rsidRDefault="00592C1C" w:rsidP="003E2228">
      <w:pPr>
        <w:tabs>
          <w:tab w:val="left" w:pos="720"/>
        </w:tabs>
        <w:ind w:left="720"/>
      </w:pPr>
    </w:p>
    <w:p w14:paraId="10851EBC" w14:textId="77777777" w:rsidR="00592C1C" w:rsidRDefault="00592C1C" w:rsidP="003E2228">
      <w:pPr>
        <w:tabs>
          <w:tab w:val="left" w:pos="720"/>
        </w:tabs>
        <w:ind w:left="720"/>
      </w:pPr>
    </w:p>
    <w:p w14:paraId="5DF8D0C9" w14:textId="77777777" w:rsidR="00592C1C" w:rsidRDefault="00592C1C" w:rsidP="003E2228">
      <w:pPr>
        <w:tabs>
          <w:tab w:val="left" w:pos="720"/>
        </w:tabs>
        <w:ind w:left="720"/>
      </w:pPr>
    </w:p>
    <w:p w14:paraId="2D6E9B98" w14:textId="77777777" w:rsidR="00592C1C" w:rsidRDefault="00592C1C" w:rsidP="003E2228">
      <w:pPr>
        <w:tabs>
          <w:tab w:val="left" w:pos="720"/>
        </w:tabs>
        <w:ind w:left="720"/>
      </w:pPr>
    </w:p>
    <w:p w14:paraId="0753D144" w14:textId="63550718" w:rsidR="00592C1C" w:rsidRDefault="00592C1C" w:rsidP="003E2228">
      <w:pPr>
        <w:tabs>
          <w:tab w:val="left" w:pos="720"/>
        </w:tabs>
        <w:ind w:left="720"/>
      </w:pPr>
    </w:p>
    <w:p w14:paraId="4FFE0C9E" w14:textId="0D8DCDAC" w:rsidR="00D60E62" w:rsidRDefault="00D60E62" w:rsidP="003E2228">
      <w:pPr>
        <w:tabs>
          <w:tab w:val="left" w:pos="720"/>
        </w:tabs>
        <w:ind w:left="720"/>
      </w:pPr>
    </w:p>
    <w:sdt>
      <w:sdtPr>
        <w:id w:val="-2016834477"/>
        <w:lock w:val="sdtContentLocked"/>
        <w:placeholder>
          <w:docPart w:val="DefaultPlaceholder_-1854013440"/>
        </w:placeholder>
        <w:group/>
      </w:sdtPr>
      <w:sdtEndPr/>
      <w:sdtContent>
        <w:p w14:paraId="358FD646" w14:textId="33EA705B" w:rsidR="00592C1C" w:rsidRDefault="003E2228" w:rsidP="00D60E62">
          <w:pPr>
            <w:tabs>
              <w:tab w:val="left" w:pos="810"/>
              <w:tab w:val="left" w:pos="900"/>
            </w:tabs>
            <w:ind w:left="360"/>
          </w:pPr>
          <w:r>
            <w:t xml:space="preserve">3.    </w:t>
          </w:r>
          <w:r w:rsidR="00D60E62">
            <w:t>Currency in the field.</w:t>
          </w:r>
        </w:p>
      </w:sdtContent>
    </w:sdt>
    <w:p w14:paraId="311A7836" w14:textId="5F827706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2B1CFEFE" w14:textId="126F19A3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4B374101" w14:textId="21C5A572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3668D756" w14:textId="6F19DEAC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4E8063EB" w14:textId="39A5F303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6A0F2D98" w14:textId="77777777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sdt>
      <w:sdtPr>
        <w:rPr>
          <w:b/>
        </w:rPr>
        <w:id w:val="-574975969"/>
        <w:lock w:val="sdtContentLocked"/>
        <w:placeholder>
          <w:docPart w:val="DefaultPlaceholder_-1854013440"/>
        </w:placeholder>
        <w:group/>
      </w:sdtPr>
      <w:sdtEndPr/>
      <w:sdtContent>
        <w:p w14:paraId="6A1C1A96" w14:textId="4099FF22" w:rsidR="00592C1C" w:rsidRDefault="00592C1C" w:rsidP="00592C1C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B.</w:t>
          </w:r>
          <w:r>
            <w:rPr>
              <w:b/>
            </w:rPr>
            <w:tab/>
            <w:t>Professional Achievement</w:t>
          </w:r>
          <w:r w:rsidR="00D60E62">
            <w:rPr>
              <w:b/>
            </w:rPr>
            <w:t xml:space="preserve"> (optional)</w:t>
          </w:r>
          <w:r>
            <w:rPr>
              <w:b/>
            </w:rPr>
            <w:t>:</w:t>
          </w:r>
        </w:p>
      </w:sdtContent>
    </w:sdt>
    <w:p w14:paraId="5334E08E" w14:textId="77777777" w:rsidR="00592C1C" w:rsidRPr="00B24D64" w:rsidRDefault="00592C1C" w:rsidP="00B24D64">
      <w:pPr>
        <w:tabs>
          <w:tab w:val="left" w:pos="360"/>
          <w:tab w:val="left" w:pos="720"/>
        </w:tabs>
        <w:ind w:left="450"/>
      </w:pPr>
    </w:p>
    <w:p w14:paraId="2E978F4A" w14:textId="77777777" w:rsidR="00592C1C" w:rsidRPr="00B24D64" w:rsidRDefault="00592C1C" w:rsidP="00B24D64">
      <w:pPr>
        <w:tabs>
          <w:tab w:val="left" w:pos="360"/>
          <w:tab w:val="left" w:pos="720"/>
        </w:tabs>
        <w:ind w:left="450"/>
      </w:pPr>
    </w:p>
    <w:p w14:paraId="0760CC59" w14:textId="77777777" w:rsidR="00592C1C" w:rsidRPr="00B24D64" w:rsidRDefault="00592C1C" w:rsidP="00B24D64">
      <w:pPr>
        <w:tabs>
          <w:tab w:val="left" w:pos="360"/>
          <w:tab w:val="left" w:pos="720"/>
        </w:tabs>
        <w:ind w:left="450"/>
      </w:pPr>
    </w:p>
    <w:p w14:paraId="278C2A3B" w14:textId="77777777" w:rsidR="00592C1C" w:rsidRPr="00B24D64" w:rsidRDefault="00592C1C" w:rsidP="00B24D64">
      <w:pPr>
        <w:tabs>
          <w:tab w:val="left" w:pos="360"/>
          <w:tab w:val="left" w:pos="720"/>
        </w:tabs>
        <w:ind w:left="450"/>
      </w:pPr>
    </w:p>
    <w:p w14:paraId="473CE03E" w14:textId="77777777" w:rsidR="00592C1C" w:rsidRPr="00B24D64" w:rsidRDefault="00592C1C" w:rsidP="00B24D64">
      <w:pPr>
        <w:tabs>
          <w:tab w:val="left" w:pos="360"/>
          <w:tab w:val="left" w:pos="720"/>
        </w:tabs>
        <w:ind w:left="450"/>
      </w:pPr>
    </w:p>
    <w:p w14:paraId="057376F4" w14:textId="77777777" w:rsidR="00592C1C" w:rsidRPr="00B24D64" w:rsidRDefault="00592C1C" w:rsidP="00B24D64">
      <w:pPr>
        <w:tabs>
          <w:tab w:val="left" w:pos="360"/>
          <w:tab w:val="left" w:pos="720"/>
        </w:tabs>
        <w:ind w:left="450"/>
      </w:pPr>
    </w:p>
    <w:p w14:paraId="39A72C9B" w14:textId="77777777" w:rsidR="00592C1C" w:rsidRPr="00B24D64" w:rsidRDefault="00592C1C" w:rsidP="00B24D64">
      <w:pPr>
        <w:tabs>
          <w:tab w:val="left" w:pos="360"/>
          <w:tab w:val="left" w:pos="720"/>
        </w:tabs>
        <w:ind w:left="450"/>
      </w:pPr>
    </w:p>
    <w:p w14:paraId="607529AE" w14:textId="77777777" w:rsidR="00592C1C" w:rsidRPr="00B24D64" w:rsidRDefault="00592C1C" w:rsidP="00B24D64">
      <w:pPr>
        <w:tabs>
          <w:tab w:val="left" w:pos="360"/>
          <w:tab w:val="left" w:pos="720"/>
        </w:tabs>
        <w:ind w:left="450"/>
      </w:pPr>
    </w:p>
    <w:sdt>
      <w:sdtPr>
        <w:rPr>
          <w:b/>
        </w:rPr>
        <w:id w:val="-2023701504"/>
        <w:lock w:val="sdtContentLocked"/>
        <w:placeholder>
          <w:docPart w:val="DefaultPlaceholder_-1854013440"/>
        </w:placeholder>
        <w:group/>
      </w:sdtPr>
      <w:sdtEndPr/>
      <w:sdtContent>
        <w:p w14:paraId="09CCD2CE" w14:textId="65853E35" w:rsidR="00592C1C" w:rsidRDefault="00592C1C" w:rsidP="00592C1C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C.</w:t>
          </w:r>
          <w:r>
            <w:rPr>
              <w:b/>
            </w:rPr>
            <w:tab/>
            <w:t>Contributions to the University</w:t>
          </w:r>
          <w:r w:rsidR="00D60E62">
            <w:rPr>
              <w:b/>
            </w:rPr>
            <w:t xml:space="preserve"> (optional)</w:t>
          </w:r>
          <w:r>
            <w:rPr>
              <w:b/>
            </w:rPr>
            <w:t>:</w:t>
          </w:r>
        </w:p>
      </w:sdtContent>
    </w:sdt>
    <w:p w14:paraId="11BFCD1B" w14:textId="77777777" w:rsidR="00592C1C" w:rsidRDefault="00592C1C" w:rsidP="00592C1C">
      <w:pPr>
        <w:ind w:left="360"/>
      </w:pPr>
    </w:p>
    <w:p w14:paraId="062C34FE" w14:textId="77777777" w:rsidR="00592C1C" w:rsidRDefault="00592C1C" w:rsidP="00592C1C">
      <w:pPr>
        <w:ind w:left="360"/>
      </w:pPr>
    </w:p>
    <w:p w14:paraId="68F99FE1" w14:textId="77777777" w:rsidR="00592C1C" w:rsidRDefault="00592C1C" w:rsidP="00592C1C">
      <w:pPr>
        <w:ind w:left="360"/>
      </w:pPr>
    </w:p>
    <w:p w14:paraId="4B777000" w14:textId="77777777" w:rsidR="00592C1C" w:rsidRDefault="00592C1C" w:rsidP="00592C1C">
      <w:pPr>
        <w:ind w:left="360"/>
      </w:pPr>
    </w:p>
    <w:p w14:paraId="4010941B" w14:textId="77777777" w:rsidR="00592C1C" w:rsidRDefault="00592C1C" w:rsidP="00592C1C">
      <w:pPr>
        <w:ind w:left="360"/>
      </w:pPr>
    </w:p>
    <w:p w14:paraId="570E9D0F" w14:textId="77777777" w:rsidR="00592C1C" w:rsidRDefault="00592C1C" w:rsidP="00592C1C">
      <w:pPr>
        <w:ind w:left="360"/>
      </w:pPr>
    </w:p>
    <w:sdt>
      <w:sdtPr>
        <w:rPr>
          <w:b/>
        </w:rPr>
        <w:id w:val="1743906079"/>
        <w:lock w:val="sdtContentLocked"/>
        <w:placeholder>
          <w:docPart w:val="DefaultPlaceholder_1081868574"/>
        </w:placeholder>
        <w:group/>
      </w:sdtPr>
      <w:sdtEndPr/>
      <w:sdtContent>
        <w:p w14:paraId="57C1433B" w14:textId="76D3BCA5" w:rsidR="00592C1C" w:rsidRDefault="00592C1C" w:rsidP="00592C1C">
          <w:pPr>
            <w:tabs>
              <w:tab w:val="left" w:pos="360"/>
              <w:tab w:val="left" w:pos="720"/>
            </w:tabs>
            <w:rPr>
              <w:b/>
            </w:rPr>
          </w:pPr>
          <w:r>
            <w:rPr>
              <w:b/>
            </w:rPr>
            <w:t>D.</w:t>
          </w:r>
          <w:r>
            <w:rPr>
              <w:b/>
            </w:rPr>
            <w:tab/>
            <w:t>Summary</w:t>
          </w:r>
        </w:p>
      </w:sdtContent>
    </w:sdt>
    <w:p w14:paraId="2C3D037B" w14:textId="77777777" w:rsidR="00592C1C" w:rsidRDefault="00592C1C" w:rsidP="00592C1C">
      <w:pPr>
        <w:ind w:left="360"/>
      </w:pPr>
    </w:p>
    <w:p w14:paraId="53830C2F" w14:textId="2BAE9AEC" w:rsidR="00B24D64" w:rsidRPr="00B24D64" w:rsidRDefault="00B24D64" w:rsidP="00B24D64">
      <w:pPr>
        <w:tabs>
          <w:tab w:val="left" w:pos="360"/>
          <w:tab w:val="left" w:pos="720"/>
        </w:tabs>
        <w:ind w:left="450"/>
      </w:pPr>
    </w:p>
    <w:p w14:paraId="197B40D6" w14:textId="77777777" w:rsidR="00592C1C" w:rsidRPr="00B24D64" w:rsidRDefault="00592C1C" w:rsidP="00592C1C">
      <w:pPr>
        <w:ind w:left="360"/>
      </w:pPr>
    </w:p>
    <w:sectPr w:rsidR="00592C1C" w:rsidRPr="00B24D64" w:rsidSect="00314231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41C0F9" w14:textId="77777777" w:rsidR="008F072F" w:rsidRDefault="008F072F" w:rsidP="000E1C48">
      <w:r>
        <w:separator/>
      </w:r>
    </w:p>
  </w:endnote>
  <w:endnote w:type="continuationSeparator" w:id="0">
    <w:p w14:paraId="751DBE0F" w14:textId="77777777" w:rsidR="008F072F" w:rsidRDefault="008F072F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EB97B" w14:textId="145C883D" w:rsidR="008F072F" w:rsidRPr="000E1C48" w:rsidRDefault="00D60E62" w:rsidP="003E2228">
    <w:pPr>
      <w:pStyle w:val="Footer"/>
      <w:jc w:val="right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10</w:t>
    </w:r>
    <w:r w:rsidR="008F072F" w:rsidRPr="000E1C48">
      <w:rPr>
        <w:sz w:val="16"/>
        <w:szCs w:val="16"/>
      </w:rPr>
      <w:t>/</w:t>
    </w:r>
    <w:r w:rsidR="008F072F">
      <w:rPr>
        <w:sz w:val="16"/>
        <w:szCs w:val="16"/>
      </w:rPr>
      <w:t>20</w:t>
    </w:r>
    <w:r>
      <w:rPr>
        <w:sz w:val="16"/>
        <w:szCs w:val="16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038AB8" w14:textId="77777777" w:rsidR="008F072F" w:rsidRDefault="008F072F" w:rsidP="000E1C48">
      <w:r>
        <w:separator/>
      </w:r>
    </w:p>
  </w:footnote>
  <w:footnote w:type="continuationSeparator" w:id="0">
    <w:p w14:paraId="714A1377" w14:textId="77777777" w:rsidR="008F072F" w:rsidRDefault="008F072F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565451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214E5C0" w14:textId="1EF7DFBB" w:rsidR="003E2228" w:rsidRDefault="003E222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2C1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9E6358B" w14:textId="77777777" w:rsidR="003E2228" w:rsidRDefault="003E22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083AF9"/>
    <w:multiLevelType w:val="hybridMultilevel"/>
    <w:tmpl w:val="68BC60F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DAztzQyMjGyNDRV0lEKTi0uzszPAykwrgUA4H12WSwAAAA="/>
  </w:docVars>
  <w:rsids>
    <w:rsidRoot w:val="00DE6C9B"/>
    <w:rsid w:val="000213F8"/>
    <w:rsid w:val="00085132"/>
    <w:rsid w:val="000E1C48"/>
    <w:rsid w:val="00105AF8"/>
    <w:rsid w:val="00114591"/>
    <w:rsid w:val="00122660"/>
    <w:rsid w:val="001511DA"/>
    <w:rsid w:val="001A2A3D"/>
    <w:rsid w:val="001A4516"/>
    <w:rsid w:val="0022173E"/>
    <w:rsid w:val="002552BA"/>
    <w:rsid w:val="00280F08"/>
    <w:rsid w:val="00297DF5"/>
    <w:rsid w:val="002E55FD"/>
    <w:rsid w:val="002F2193"/>
    <w:rsid w:val="00302C13"/>
    <w:rsid w:val="00314231"/>
    <w:rsid w:val="00345405"/>
    <w:rsid w:val="003B738F"/>
    <w:rsid w:val="003E2228"/>
    <w:rsid w:val="00412252"/>
    <w:rsid w:val="004572FB"/>
    <w:rsid w:val="004A743D"/>
    <w:rsid w:val="004E7E46"/>
    <w:rsid w:val="004F7CE6"/>
    <w:rsid w:val="005410AF"/>
    <w:rsid w:val="00592C1C"/>
    <w:rsid w:val="005C483A"/>
    <w:rsid w:val="006003E3"/>
    <w:rsid w:val="00604E36"/>
    <w:rsid w:val="00626BE9"/>
    <w:rsid w:val="00652F78"/>
    <w:rsid w:val="00667CE2"/>
    <w:rsid w:val="00681535"/>
    <w:rsid w:val="006F7604"/>
    <w:rsid w:val="007701D4"/>
    <w:rsid w:val="007C408C"/>
    <w:rsid w:val="00851FD3"/>
    <w:rsid w:val="00853521"/>
    <w:rsid w:val="008A5506"/>
    <w:rsid w:val="008F072F"/>
    <w:rsid w:val="008F4D86"/>
    <w:rsid w:val="008F76EA"/>
    <w:rsid w:val="00902DA1"/>
    <w:rsid w:val="0092658E"/>
    <w:rsid w:val="00954047"/>
    <w:rsid w:val="009739B5"/>
    <w:rsid w:val="0097416C"/>
    <w:rsid w:val="00975EE3"/>
    <w:rsid w:val="00A35B26"/>
    <w:rsid w:val="00A402E2"/>
    <w:rsid w:val="00A53E20"/>
    <w:rsid w:val="00A576FA"/>
    <w:rsid w:val="00B04E78"/>
    <w:rsid w:val="00B24D64"/>
    <w:rsid w:val="00B31102"/>
    <w:rsid w:val="00B55650"/>
    <w:rsid w:val="00B74F5A"/>
    <w:rsid w:val="00CB0776"/>
    <w:rsid w:val="00CD0778"/>
    <w:rsid w:val="00D54411"/>
    <w:rsid w:val="00D60E62"/>
    <w:rsid w:val="00D63B5D"/>
    <w:rsid w:val="00DB50AC"/>
    <w:rsid w:val="00DE6C9B"/>
    <w:rsid w:val="00DF08D1"/>
    <w:rsid w:val="00E033BE"/>
    <w:rsid w:val="00E16DD8"/>
    <w:rsid w:val="00E271DF"/>
    <w:rsid w:val="00E423A2"/>
    <w:rsid w:val="00E574BA"/>
    <w:rsid w:val="00EA136B"/>
    <w:rsid w:val="00EC159A"/>
    <w:rsid w:val="00F477E0"/>
    <w:rsid w:val="00F53EB4"/>
    <w:rsid w:val="00F65D9D"/>
    <w:rsid w:val="00FA1724"/>
    <w:rsid w:val="00FE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52BAC0"/>
  <w15:docId w15:val="{DBA55A0C-6A3F-4B6A-B679-A27D0754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CB0776"/>
    <w:rPr>
      <w:color w:val="808080"/>
    </w:rPr>
  </w:style>
  <w:style w:type="paragraph" w:styleId="ListParagraph">
    <w:name w:val="List Paragraph"/>
    <w:basedOn w:val="Normal"/>
    <w:uiPriority w:val="34"/>
    <w:qFormat/>
    <w:rsid w:val="00B2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E7E3B-5E63-4284-A5F7-4C9EB90DC5D4}"/>
      </w:docPartPr>
      <w:docPartBody>
        <w:p w:rsidR="00C81BF5" w:rsidRDefault="00953145">
          <w:r w:rsidRPr="00906F8F">
            <w:rPr>
              <w:rStyle w:val="PlaceholderText"/>
            </w:rPr>
            <w:t>Click here to enter text.</w:t>
          </w:r>
        </w:p>
      </w:docPartBody>
    </w:docPart>
    <w:docPart>
      <w:docPartPr>
        <w:name w:val="7E470DF5021B4D1ABA5D59080A29B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A308B-14CD-4F5D-9A95-56AC18CBCE2C}"/>
      </w:docPartPr>
      <w:docPartBody>
        <w:p w:rsidR="00C81BF5" w:rsidRDefault="00CC5656" w:rsidP="00CC5656">
          <w:pPr>
            <w:pStyle w:val="7E470DF5021B4D1ABA5D59080A29B69722"/>
          </w:pPr>
          <w:r w:rsidRPr="00906F8F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4C37F-628D-487A-9EDA-0FE7C367DDCE}"/>
      </w:docPartPr>
      <w:docPartBody>
        <w:p w:rsidR="0068409D" w:rsidRDefault="00CC5656">
          <w:r w:rsidRPr="00BD573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53145"/>
    <w:rsid w:val="003D464A"/>
    <w:rsid w:val="0068409D"/>
    <w:rsid w:val="00953145"/>
    <w:rsid w:val="00B673A8"/>
    <w:rsid w:val="00BA5CC2"/>
    <w:rsid w:val="00C81BF5"/>
    <w:rsid w:val="00CC5656"/>
    <w:rsid w:val="00D91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5656"/>
    <w:rPr>
      <w:color w:val="808080"/>
    </w:rPr>
  </w:style>
  <w:style w:type="paragraph" w:customStyle="1" w:styleId="DCA328B7513144679391F0F2CC50A08B">
    <w:name w:val="DCA328B7513144679391F0F2CC50A08B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">
    <w:name w:val="0DDBAD6AEAA943F7AAECE81FFF01AC7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">
    <w:name w:val="A22238B3742F4DDB800F4CFE8E942E1A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">
    <w:name w:val="BFE4C758687649EF9D7A062AE77A6DC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">
    <w:name w:val="1CA87CDCC55E471799DAADE6D0771DD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">
    <w:name w:val="2F4E235B5FB2412BB04BBACE331D649E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">
    <w:name w:val="56F52A540D3248E8BA1749C4C867405A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">
    <w:name w:val="DCA328B7513144679391F0F2CC50A08B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">
    <w:name w:val="0DDBAD6AEAA943F7AAECE81FFF01AC74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">
    <w:name w:val="A22238B3742F4DDB800F4CFE8E942E1A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">
    <w:name w:val="BFE4C758687649EF9D7A062AE77A6DC3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">
    <w:name w:val="1CA87CDCC55E471799DAADE6D0771DD3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">
    <w:name w:val="8625A3D4CF2F491F97EEAC7ED713E44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">
    <w:name w:val="2F4E235B5FB2412BB04BBACE331D649E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">
    <w:name w:val="10A7244FCA8346E0AA2CC604E09AD52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">
    <w:name w:val="56F52A540D3248E8BA1749C4C867405A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">
    <w:name w:val="5FC3C2CBF22E410CAEB5ED18DAE6B54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2">
    <w:name w:val="DCA328B7513144679391F0F2CC50A08B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2">
    <w:name w:val="0DDBAD6AEAA943F7AAECE81FFF01AC74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2">
    <w:name w:val="A22238B3742F4DDB800F4CFE8E942E1A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2">
    <w:name w:val="BFE4C758687649EF9D7A062AE77A6DC3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2">
    <w:name w:val="1CA87CDCC55E471799DAADE6D0771DD3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">
    <w:name w:val="8625A3D4CF2F491F97EEAC7ED713E448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2">
    <w:name w:val="2F4E235B5FB2412BB04BBACE331D649E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">
    <w:name w:val="10A7244FCA8346E0AA2CC604E09AD52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2">
    <w:name w:val="56F52A540D3248E8BA1749C4C867405A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">
    <w:name w:val="5FC3C2CBF22E410CAEB5ED18DAE6B543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3">
    <w:name w:val="DCA328B7513144679391F0F2CC50A08B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3">
    <w:name w:val="0DDBAD6AEAA943F7AAECE81FFF01AC74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3">
    <w:name w:val="A22238B3742F4DDB800F4CFE8E942E1A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3">
    <w:name w:val="BFE4C758687649EF9D7A062AE77A6DC3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3">
    <w:name w:val="1CA87CDCC55E471799DAADE6D0771DD3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2">
    <w:name w:val="8625A3D4CF2F491F97EEAC7ED713E448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3">
    <w:name w:val="2F4E235B5FB2412BB04BBACE331D649E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2">
    <w:name w:val="10A7244FCA8346E0AA2CC604E09AD52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3">
    <w:name w:val="56F52A540D3248E8BA1749C4C867405A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2">
    <w:name w:val="5FC3C2CBF22E410CAEB5ED18DAE6B543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4">
    <w:name w:val="DCA328B7513144679391F0F2CC50A08B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4">
    <w:name w:val="0DDBAD6AEAA943F7AAECE81FFF01AC74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4">
    <w:name w:val="A22238B3742F4DDB800F4CFE8E942E1A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4">
    <w:name w:val="BFE4C758687649EF9D7A062AE77A6DC3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4">
    <w:name w:val="1CA87CDCC55E471799DAADE6D0771DD3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3">
    <w:name w:val="8625A3D4CF2F491F97EEAC7ED713E448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4">
    <w:name w:val="2F4E235B5FB2412BB04BBACE331D649E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3">
    <w:name w:val="10A7244FCA8346E0AA2CC604E09AD52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4">
    <w:name w:val="56F52A540D3248E8BA1749C4C867405A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3">
    <w:name w:val="5FC3C2CBF22E410CAEB5ED18DAE6B543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">
    <w:name w:val="E9F8CE372063421189F15E03166B90CD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5">
    <w:name w:val="DCA328B7513144679391F0F2CC50A08B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5">
    <w:name w:val="0DDBAD6AEAA943F7AAECE81FFF01AC74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5">
    <w:name w:val="A22238B3742F4DDB800F4CFE8E942E1A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5">
    <w:name w:val="BFE4C758687649EF9D7A062AE77A6DC3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5">
    <w:name w:val="1CA87CDCC55E471799DAADE6D0771DD3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4">
    <w:name w:val="8625A3D4CF2F491F97EEAC7ED713E448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5">
    <w:name w:val="2F4E235B5FB2412BB04BBACE331D649E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4">
    <w:name w:val="10A7244FCA8346E0AA2CC604E09AD52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5">
    <w:name w:val="56F52A540D3248E8BA1749C4C867405A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4">
    <w:name w:val="5FC3C2CBF22E410CAEB5ED18DAE6B543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1">
    <w:name w:val="E9F8CE372063421189F15E03166B90CD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6">
    <w:name w:val="DCA328B7513144679391F0F2CC50A08B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6">
    <w:name w:val="0DDBAD6AEAA943F7AAECE81FFF01AC74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6">
    <w:name w:val="A22238B3742F4DDB800F4CFE8E942E1A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6">
    <w:name w:val="BFE4C758687649EF9D7A062AE77A6DC3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6">
    <w:name w:val="1CA87CDCC55E471799DAADE6D0771DD3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5">
    <w:name w:val="8625A3D4CF2F491F97EEAC7ED713E448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6">
    <w:name w:val="2F4E235B5FB2412BB04BBACE331D649E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5">
    <w:name w:val="10A7244FCA8346E0AA2CC604E09AD52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6">
    <w:name w:val="56F52A540D3248E8BA1749C4C867405A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5">
    <w:name w:val="5FC3C2CBF22E410CAEB5ED18DAE6B543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2">
    <w:name w:val="E9F8CE372063421189F15E03166B90CD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7">
    <w:name w:val="DCA328B7513144679391F0F2CC50A08B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7">
    <w:name w:val="0DDBAD6AEAA943F7AAECE81FFF01AC74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7">
    <w:name w:val="A22238B3742F4DDB800F4CFE8E942E1A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7">
    <w:name w:val="BFE4C758687649EF9D7A062AE77A6DC3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7">
    <w:name w:val="1CA87CDCC55E471799DAADE6D0771DD3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6">
    <w:name w:val="8625A3D4CF2F491F97EEAC7ED713E448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7">
    <w:name w:val="2F4E235B5FB2412BB04BBACE331D649E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6">
    <w:name w:val="10A7244FCA8346E0AA2CC604E09AD52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7">
    <w:name w:val="56F52A540D3248E8BA1749C4C867405A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6">
    <w:name w:val="5FC3C2CBF22E410CAEB5ED18DAE6B543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3">
    <w:name w:val="E9F8CE372063421189F15E03166B90CD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8">
    <w:name w:val="DCA328B7513144679391F0F2CC50A08B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8">
    <w:name w:val="0DDBAD6AEAA943F7AAECE81FFF01AC74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8">
    <w:name w:val="A22238B3742F4DDB800F4CFE8E942E1A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8">
    <w:name w:val="BFE4C758687649EF9D7A062AE77A6DC3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8">
    <w:name w:val="1CA87CDCC55E471799DAADE6D0771DD3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7">
    <w:name w:val="8625A3D4CF2F491F97EEAC7ED713E448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8">
    <w:name w:val="2F4E235B5FB2412BB04BBACE331D649E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7">
    <w:name w:val="10A7244FCA8346E0AA2CC604E09AD52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8">
    <w:name w:val="56F52A540D3248E8BA1749C4C867405A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7">
    <w:name w:val="5FC3C2CBF22E410CAEB5ED18DAE6B543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4">
    <w:name w:val="E9F8CE372063421189F15E03166B90CD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9">
    <w:name w:val="DCA328B7513144679391F0F2CC50A08B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9">
    <w:name w:val="0DDBAD6AEAA943F7AAECE81FFF01AC74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9">
    <w:name w:val="A22238B3742F4DDB800F4CFE8E942E1A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9">
    <w:name w:val="BFE4C758687649EF9D7A062AE77A6DC3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9">
    <w:name w:val="1CA87CDCC55E471799DAADE6D0771DD3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8">
    <w:name w:val="8625A3D4CF2F491F97EEAC7ED713E448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9">
    <w:name w:val="2F4E235B5FB2412BB04BBACE331D649E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8">
    <w:name w:val="10A7244FCA8346E0AA2CC604E09AD52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9">
    <w:name w:val="56F52A540D3248E8BA1749C4C867405A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8">
    <w:name w:val="5FC3C2CBF22E410CAEB5ED18DAE6B543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5">
    <w:name w:val="E9F8CE372063421189F15E03166B90CD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0">
    <w:name w:val="DCA328B7513144679391F0F2CC50A08B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0">
    <w:name w:val="0DDBAD6AEAA943F7AAECE81FFF01AC74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0">
    <w:name w:val="A22238B3742F4DDB800F4CFE8E942E1A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0">
    <w:name w:val="BFE4C758687649EF9D7A062AE77A6DC3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0">
    <w:name w:val="1CA87CDCC55E471799DAADE6D0771DD3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9">
    <w:name w:val="8625A3D4CF2F491F97EEAC7ED713E448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0">
    <w:name w:val="2F4E235B5FB2412BB04BBACE331D649E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9">
    <w:name w:val="10A7244FCA8346E0AA2CC604E09AD52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0">
    <w:name w:val="56F52A540D3248E8BA1749C4C867405A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9">
    <w:name w:val="5FC3C2CBF22E410CAEB5ED18DAE6B543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6">
    <w:name w:val="E9F8CE372063421189F15E03166B90CD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1">
    <w:name w:val="DCA328B7513144679391F0F2CC50A08B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1">
    <w:name w:val="0DDBAD6AEAA943F7AAECE81FFF01AC74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1">
    <w:name w:val="A22238B3742F4DDB800F4CFE8E942E1A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1">
    <w:name w:val="BFE4C758687649EF9D7A062AE77A6DC3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1">
    <w:name w:val="1CA87CDCC55E471799DAADE6D0771DD3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0">
    <w:name w:val="8625A3D4CF2F491F97EEAC7ED713E448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1">
    <w:name w:val="2F4E235B5FB2412BB04BBACE331D649E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0">
    <w:name w:val="10A7244FCA8346E0AA2CC604E09AD521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1">
    <w:name w:val="56F52A540D3248E8BA1749C4C867405A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0">
    <w:name w:val="5FC3C2CBF22E410CAEB5ED18DAE6B543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7">
    <w:name w:val="E9F8CE372063421189F15E03166B90CD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2">
    <w:name w:val="DCA328B7513144679391F0F2CC50A08B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2">
    <w:name w:val="0DDBAD6AEAA943F7AAECE81FFF01AC74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2">
    <w:name w:val="A22238B3742F4DDB800F4CFE8E942E1A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2">
    <w:name w:val="BFE4C758687649EF9D7A062AE77A6DC3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2">
    <w:name w:val="1CA87CDCC55E471799DAADE6D0771DD3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1">
    <w:name w:val="8625A3D4CF2F491F97EEAC7ED713E448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2">
    <w:name w:val="2F4E235B5FB2412BB04BBACE331D649E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1">
    <w:name w:val="10A7244FCA8346E0AA2CC604E09AD521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2">
    <w:name w:val="56F52A540D3248E8BA1749C4C867405A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1">
    <w:name w:val="5FC3C2CBF22E410CAEB5ED18DAE6B543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8">
    <w:name w:val="E9F8CE372063421189F15E03166B90CD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3">
    <w:name w:val="DCA328B7513144679391F0F2CC50A08B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3">
    <w:name w:val="0DDBAD6AEAA943F7AAECE81FFF01AC74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3">
    <w:name w:val="A22238B3742F4DDB800F4CFE8E942E1A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3">
    <w:name w:val="BFE4C758687649EF9D7A062AE77A6DC3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3">
    <w:name w:val="1CA87CDCC55E471799DAADE6D0771DD3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2">
    <w:name w:val="8625A3D4CF2F491F97EEAC7ED713E448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3">
    <w:name w:val="2F4E235B5FB2412BB04BBACE331D649E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2">
    <w:name w:val="10A7244FCA8346E0AA2CC604E09AD521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3">
    <w:name w:val="56F52A540D3248E8BA1749C4C867405A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2">
    <w:name w:val="5FC3C2CBF22E410CAEB5ED18DAE6B543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9">
    <w:name w:val="E9F8CE372063421189F15E03166B90CD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4">
    <w:name w:val="DCA328B7513144679391F0F2CC50A08B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4">
    <w:name w:val="0DDBAD6AEAA943F7AAECE81FFF01AC74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4">
    <w:name w:val="A22238B3742F4DDB800F4CFE8E942E1A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4">
    <w:name w:val="BFE4C758687649EF9D7A062AE77A6DC3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4">
    <w:name w:val="1CA87CDCC55E471799DAADE6D0771DD3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3">
    <w:name w:val="8625A3D4CF2F491F97EEAC7ED713E448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4">
    <w:name w:val="2F4E235B5FB2412BB04BBACE331D649E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3">
    <w:name w:val="10A7244FCA8346E0AA2CC604E09AD521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4">
    <w:name w:val="56F52A540D3248E8BA1749C4C867405A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3">
    <w:name w:val="5FC3C2CBF22E410CAEB5ED18DAE6B543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10">
    <w:name w:val="E9F8CE372063421189F15E03166B90CD1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5">
    <w:name w:val="DCA328B7513144679391F0F2CC50A08B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5">
    <w:name w:val="0DDBAD6AEAA943F7AAECE81FFF01AC74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5">
    <w:name w:val="A22238B3742F4DDB800F4CFE8E942E1A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5">
    <w:name w:val="BFE4C758687649EF9D7A062AE77A6DC3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5">
    <w:name w:val="1CA87CDCC55E471799DAADE6D0771DD3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4">
    <w:name w:val="8625A3D4CF2F491F97EEAC7ED713E448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5">
    <w:name w:val="2F4E235B5FB2412BB04BBACE331D649E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4">
    <w:name w:val="10A7244FCA8346E0AA2CC604E09AD521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5">
    <w:name w:val="56F52A540D3248E8BA1749C4C867405A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4">
    <w:name w:val="5FC3C2CBF22E410CAEB5ED18DAE6B543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11">
    <w:name w:val="E9F8CE372063421189F15E03166B90CD1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6">
    <w:name w:val="DCA328B7513144679391F0F2CC50A08B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6">
    <w:name w:val="0DDBAD6AEAA943F7AAECE81FFF01AC74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6">
    <w:name w:val="A22238B3742F4DDB800F4CFE8E942E1A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6">
    <w:name w:val="BFE4C758687649EF9D7A062AE77A6DC3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6">
    <w:name w:val="1CA87CDCC55E471799DAADE6D0771DD3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5">
    <w:name w:val="8625A3D4CF2F491F97EEAC7ED713E448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6">
    <w:name w:val="2F4E235B5FB2412BB04BBACE331D649E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5">
    <w:name w:val="10A7244FCA8346E0AA2CC604E09AD521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6">
    <w:name w:val="56F52A540D3248E8BA1749C4C867405A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5">
    <w:name w:val="5FC3C2CBF22E410CAEB5ED18DAE6B543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12">
    <w:name w:val="E9F8CE372063421189F15E03166B90CD1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7">
    <w:name w:val="DCA328B7513144679391F0F2CC50A08B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7">
    <w:name w:val="0DDBAD6AEAA943F7AAECE81FFF01AC74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7">
    <w:name w:val="A22238B3742F4DDB800F4CFE8E942E1A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7">
    <w:name w:val="BFE4C758687649EF9D7A062AE77A6DC3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7">
    <w:name w:val="1CA87CDCC55E471799DAADE6D0771DD3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6">
    <w:name w:val="8625A3D4CF2F491F97EEAC7ED713E448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7">
    <w:name w:val="2F4E235B5FB2412BB04BBACE331D649E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6">
    <w:name w:val="10A7244FCA8346E0AA2CC604E09AD521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7">
    <w:name w:val="56F52A540D3248E8BA1749C4C867405A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6">
    <w:name w:val="5FC3C2CBF22E410CAEB5ED18DAE6B543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13">
    <w:name w:val="E9F8CE372063421189F15E03166B90CD13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CA328B7513144679391F0F2CC50A08B18">
    <w:name w:val="DCA328B7513144679391F0F2CC50A08B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8">
    <w:name w:val="0DDBAD6AEAA943F7AAECE81FFF01AC74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8">
    <w:name w:val="A22238B3742F4DDB800F4CFE8E942E1A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8">
    <w:name w:val="BFE4C758687649EF9D7A062AE77A6DC3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8">
    <w:name w:val="1CA87CDCC55E471799DAADE6D0771DD3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7">
    <w:name w:val="8625A3D4CF2F491F97EEAC7ED713E448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8">
    <w:name w:val="2F4E235B5FB2412BB04BBACE331D649E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7">
    <w:name w:val="10A7244FCA8346E0AA2CC604E09AD521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8">
    <w:name w:val="56F52A540D3248E8BA1749C4C867405A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7">
    <w:name w:val="5FC3C2CBF22E410CAEB5ED18DAE6B543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14">
    <w:name w:val="E9F8CE372063421189F15E03166B90CD14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">
    <w:name w:val="7E470DF5021B4D1ABA5D59080A29B69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19">
    <w:name w:val="0DDBAD6AEAA943F7AAECE81FFF01AC74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19">
    <w:name w:val="A22238B3742F4DDB800F4CFE8E942E1A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19">
    <w:name w:val="BFE4C758687649EF9D7A062AE77A6DC3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19">
    <w:name w:val="1CA87CDCC55E471799DAADE6D0771DD3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8">
    <w:name w:val="8625A3D4CF2F491F97EEAC7ED713E448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19">
    <w:name w:val="2F4E235B5FB2412BB04BBACE331D649E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8">
    <w:name w:val="10A7244FCA8346E0AA2CC604E09AD521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19">
    <w:name w:val="56F52A540D3248E8BA1749C4C867405A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8">
    <w:name w:val="5FC3C2CBF22E410CAEB5ED18DAE6B54318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15">
    <w:name w:val="E9F8CE372063421189F15E03166B90CD15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">
    <w:name w:val="7E470DF5021B4D1ABA5D59080A29B697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20">
    <w:name w:val="0DDBAD6AEAA943F7AAECE81FFF01AC742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20">
    <w:name w:val="A22238B3742F4DDB800F4CFE8E942E1A2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20">
    <w:name w:val="BFE4C758687649EF9D7A062AE77A6DC32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20">
    <w:name w:val="1CA87CDCC55E471799DAADE6D0771DD32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19">
    <w:name w:val="8625A3D4CF2F491F97EEAC7ED713E448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20">
    <w:name w:val="2F4E235B5FB2412BB04BBACE331D649E2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19">
    <w:name w:val="10A7244FCA8346E0AA2CC604E09AD521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20">
    <w:name w:val="56F52A540D3248E8BA1749C4C867405A2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19">
    <w:name w:val="5FC3C2CBF22E410CAEB5ED18DAE6B54319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16">
    <w:name w:val="E9F8CE372063421189F15E03166B90CD16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2">
    <w:name w:val="7E470DF5021B4D1ABA5D59080A29B6972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DDBAD6AEAA943F7AAECE81FFF01AC7421">
    <w:name w:val="0DDBAD6AEAA943F7AAECE81FFF01AC742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22238B3742F4DDB800F4CFE8E942E1A21">
    <w:name w:val="A22238B3742F4DDB800F4CFE8E942E1A2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E4C758687649EF9D7A062AE77A6DC321">
    <w:name w:val="BFE4C758687649EF9D7A062AE77A6DC32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A87CDCC55E471799DAADE6D0771DD321">
    <w:name w:val="1CA87CDCC55E471799DAADE6D0771DD32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625A3D4CF2F491F97EEAC7ED713E44820">
    <w:name w:val="8625A3D4CF2F491F97EEAC7ED713E4482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4E235B5FB2412BB04BBACE331D649E21">
    <w:name w:val="2F4E235B5FB2412BB04BBACE331D649E2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0A7244FCA8346E0AA2CC604E09AD52120">
    <w:name w:val="10A7244FCA8346E0AA2CC604E09AD5212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F52A540D3248E8BA1749C4C867405A21">
    <w:name w:val="56F52A540D3248E8BA1749C4C867405A21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C3C2CBF22E410CAEB5ED18DAE6B54320">
    <w:name w:val="5FC3C2CBF22E410CAEB5ED18DAE6B54320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9F8CE372063421189F15E03166B90CD17">
    <w:name w:val="E9F8CE372063421189F15E03166B90CD17"/>
    <w:rsid w:val="0095314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3">
    <w:name w:val="7E470DF5021B4D1ABA5D59080A29B6973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A1EC01AC1504292A3D29CB84A3AA156">
    <w:name w:val="DA1EC01AC1504292A3D29CB84A3AA156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D35F5AB21E540E89FEA6C2DA09DB180">
    <w:name w:val="9D35F5AB21E540E89FEA6C2DA09DB180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EDB0BC6565849048C6043692AA8E43C">
    <w:name w:val="2EDB0BC6565849048C6043692AA8E43C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8EE5816DE6B42F28545D967B20FD096">
    <w:name w:val="C8EE5816DE6B42F28545D967B20FD096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DC425DF15A4CD3AD24A11F66970290">
    <w:name w:val="47DC425DF15A4CD3AD24A11F66970290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66611AEBECC418BB5ABB3EDD75E4751">
    <w:name w:val="766611AEBECC418BB5ABB3EDD75E4751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2089214BFD476ABF5F2161AB4D2FA1">
    <w:name w:val="D22089214BFD476ABF5F2161AB4D2FA1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36E485F5964DA0BC4C261F3BF4A260">
    <w:name w:val="EA36E485F5964DA0BC4C261F3BF4A260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0A8524EFF2497BB2864D9C7D8D8F63">
    <w:name w:val="710A8524EFF2497BB2864D9C7D8D8F63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AFD837734A54D96969394FD1BBEFCD6">
    <w:name w:val="5AFD837734A54D96969394FD1BBEFCD6"/>
    <w:rsid w:val="003D46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4">
    <w:name w:val="7E470DF5021B4D1ABA5D59080A29B697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72EFA666F84E65BDAD15512FA6E307">
    <w:name w:val="D272EFA666F84E65BDAD15512FA6E307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76B8B403844C07A2B53D449293BB1A">
    <w:name w:val="7F76B8B403844C07A2B53D449293BB1A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ACEA4E0AA940B7B8BF501C338E0910">
    <w:name w:val="94ACEA4E0AA940B7B8BF501C338E0910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14E6DF1D1A4A29B2C5C0006B0757AC">
    <w:name w:val="1414E6DF1D1A4A29B2C5C0006B0757AC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E8860025F4643A8B1AB8AF4202D2E2D">
    <w:name w:val="3E8860025F4643A8B1AB8AF4202D2E2D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76F63828C042B2A9565CF3B47DF5CC">
    <w:name w:val="1776F63828C042B2A9565CF3B47DF5CC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508D59D3104AD2A727125D38938F08">
    <w:name w:val="3B508D59D3104AD2A727125D38938F08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70B4D0CB664BD4A77C76B460F83D66">
    <w:name w:val="B070B4D0CB664BD4A77C76B460F83D66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26D3BF3E74915A1E53696D45CEF42">
    <w:name w:val="8AA26D3BF3E74915A1E53696D45CEF4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EF652889B94B119D769D43875A978B">
    <w:name w:val="8AEF652889B94B119D769D43875A978B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62CB2B0354494D94550A1256749A1A">
    <w:name w:val="3262CB2B0354494D94550A1256749A1A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996E26B5FCC4948B3A655CADB4D6447">
    <w:name w:val="7996E26B5FCC4948B3A655CADB4D6447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5">
    <w:name w:val="7E470DF5021B4D1ABA5D59080A29B697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72EFA666F84E65BDAD15512FA6E3071">
    <w:name w:val="D272EFA666F84E65BDAD15512FA6E307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76B8B403844C07A2B53D449293BB1A1">
    <w:name w:val="7F76B8B403844C07A2B53D449293BB1A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ACEA4E0AA940B7B8BF501C338E09101">
    <w:name w:val="94ACEA4E0AA940B7B8BF501C338E0910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14E6DF1D1A4A29B2C5C0006B0757AC1">
    <w:name w:val="1414E6DF1D1A4A29B2C5C0006B0757AC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E8860025F4643A8B1AB8AF4202D2E2D1">
    <w:name w:val="3E8860025F4643A8B1AB8AF4202D2E2D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76F63828C042B2A9565CF3B47DF5CC1">
    <w:name w:val="1776F63828C042B2A9565CF3B47DF5CC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508D59D3104AD2A727125D38938F081">
    <w:name w:val="3B508D59D3104AD2A727125D38938F08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70B4D0CB664BD4A77C76B460F83D661">
    <w:name w:val="B070B4D0CB664BD4A77C76B460F83D66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26D3BF3E74915A1E53696D45CEF421">
    <w:name w:val="8AA26D3BF3E74915A1E53696D45CEF42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EF652889B94B119D769D43875A978B1">
    <w:name w:val="8AEF652889B94B119D769D43875A978B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62CB2B0354494D94550A1256749A1A1">
    <w:name w:val="3262CB2B0354494D94550A1256749A1A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996E26B5FCC4948B3A655CADB4D64471">
    <w:name w:val="7996E26B5FCC4948B3A655CADB4D64471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6">
    <w:name w:val="7E470DF5021B4D1ABA5D59080A29B6976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72EFA666F84E65BDAD15512FA6E3072">
    <w:name w:val="D272EFA666F84E65BDAD15512FA6E307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76B8B403844C07A2B53D449293BB1A2">
    <w:name w:val="7F76B8B403844C07A2B53D449293BB1A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ACEA4E0AA940B7B8BF501C338E09102">
    <w:name w:val="94ACEA4E0AA940B7B8BF501C338E0910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14E6DF1D1A4A29B2C5C0006B0757AC2">
    <w:name w:val="1414E6DF1D1A4A29B2C5C0006B0757AC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E8860025F4643A8B1AB8AF4202D2E2D2">
    <w:name w:val="3E8860025F4643A8B1AB8AF4202D2E2D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76F63828C042B2A9565CF3B47DF5CC2">
    <w:name w:val="1776F63828C042B2A9565CF3B47DF5CC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508D59D3104AD2A727125D38938F082">
    <w:name w:val="3B508D59D3104AD2A727125D38938F08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70B4D0CB664BD4A77C76B460F83D662">
    <w:name w:val="B070B4D0CB664BD4A77C76B460F83D66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26D3BF3E74915A1E53696D45CEF422">
    <w:name w:val="8AA26D3BF3E74915A1E53696D45CEF42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EF652889B94B119D769D43875A978B2">
    <w:name w:val="8AEF652889B94B119D769D43875A978B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62CB2B0354494D94550A1256749A1A2">
    <w:name w:val="3262CB2B0354494D94550A1256749A1A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996E26B5FCC4948B3A655CADB4D64472">
    <w:name w:val="7996E26B5FCC4948B3A655CADB4D64472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7">
    <w:name w:val="7E470DF5021B4D1ABA5D59080A29B6977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72EFA666F84E65BDAD15512FA6E3073">
    <w:name w:val="D272EFA666F84E65BDAD15512FA6E307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76B8B403844C07A2B53D449293BB1A3">
    <w:name w:val="7F76B8B403844C07A2B53D449293BB1A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ACEA4E0AA940B7B8BF501C338E09103">
    <w:name w:val="94ACEA4E0AA940B7B8BF501C338E0910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14E6DF1D1A4A29B2C5C0006B0757AC3">
    <w:name w:val="1414E6DF1D1A4A29B2C5C0006B0757AC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E8860025F4643A8B1AB8AF4202D2E2D3">
    <w:name w:val="3E8860025F4643A8B1AB8AF4202D2E2D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76F63828C042B2A9565CF3B47DF5CC3">
    <w:name w:val="1776F63828C042B2A9565CF3B47DF5CC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508D59D3104AD2A727125D38938F083">
    <w:name w:val="3B508D59D3104AD2A727125D38938F08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70B4D0CB664BD4A77C76B460F83D663">
    <w:name w:val="B070B4D0CB664BD4A77C76B460F83D66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26D3BF3E74915A1E53696D45CEF423">
    <w:name w:val="8AA26D3BF3E74915A1E53696D45CEF42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EF652889B94B119D769D43875A978B3">
    <w:name w:val="8AEF652889B94B119D769D43875A978B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62CB2B0354494D94550A1256749A1A3">
    <w:name w:val="3262CB2B0354494D94550A1256749A1A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996E26B5FCC4948B3A655CADB4D64473">
    <w:name w:val="7996E26B5FCC4948B3A655CADB4D64473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8">
    <w:name w:val="7E470DF5021B4D1ABA5D59080A29B6978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72EFA666F84E65BDAD15512FA6E3074">
    <w:name w:val="D272EFA666F84E65BDAD15512FA6E307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76B8B403844C07A2B53D449293BB1A4">
    <w:name w:val="7F76B8B403844C07A2B53D449293BB1A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ACEA4E0AA940B7B8BF501C338E09104">
    <w:name w:val="94ACEA4E0AA940B7B8BF501C338E0910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14E6DF1D1A4A29B2C5C0006B0757AC4">
    <w:name w:val="1414E6DF1D1A4A29B2C5C0006B0757AC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E8860025F4643A8B1AB8AF4202D2E2D4">
    <w:name w:val="3E8860025F4643A8B1AB8AF4202D2E2D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76F63828C042B2A9565CF3B47DF5CC4">
    <w:name w:val="1776F63828C042B2A9565CF3B47DF5CC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508D59D3104AD2A727125D38938F084">
    <w:name w:val="3B508D59D3104AD2A727125D38938F08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70B4D0CB664BD4A77C76B460F83D664">
    <w:name w:val="B070B4D0CB664BD4A77C76B460F83D66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26D3BF3E74915A1E53696D45CEF424">
    <w:name w:val="8AA26D3BF3E74915A1E53696D45CEF42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EF652889B94B119D769D43875A978B4">
    <w:name w:val="8AEF652889B94B119D769D43875A978B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62CB2B0354494D94550A1256749A1A4">
    <w:name w:val="3262CB2B0354494D94550A1256749A1A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996E26B5FCC4948B3A655CADB4D64474">
    <w:name w:val="7996E26B5FCC4948B3A655CADB4D64474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9">
    <w:name w:val="7E470DF5021B4D1ABA5D59080A29B6979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272EFA666F84E65BDAD15512FA6E3075">
    <w:name w:val="D272EFA666F84E65BDAD15512FA6E307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76B8B403844C07A2B53D449293BB1A5">
    <w:name w:val="7F76B8B403844C07A2B53D449293BB1A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4ACEA4E0AA940B7B8BF501C338E09105">
    <w:name w:val="94ACEA4E0AA940B7B8BF501C338E0910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14E6DF1D1A4A29B2C5C0006B0757AC5">
    <w:name w:val="1414E6DF1D1A4A29B2C5C0006B0757AC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E8860025F4643A8B1AB8AF4202D2E2D5">
    <w:name w:val="3E8860025F4643A8B1AB8AF4202D2E2D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76F63828C042B2A9565CF3B47DF5CC5">
    <w:name w:val="1776F63828C042B2A9565CF3B47DF5CC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508D59D3104AD2A727125D38938F085">
    <w:name w:val="3B508D59D3104AD2A727125D38938F08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070B4D0CB664BD4A77C76B460F83D665">
    <w:name w:val="B070B4D0CB664BD4A77C76B460F83D66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A26D3BF3E74915A1E53696D45CEF425">
    <w:name w:val="8AA26D3BF3E74915A1E53696D45CEF42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AEF652889B94B119D769D43875A978B5">
    <w:name w:val="8AEF652889B94B119D769D43875A978B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62CB2B0354494D94550A1256749A1A5">
    <w:name w:val="3262CB2B0354494D94550A1256749A1A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996E26B5FCC4948B3A655CADB4D64475">
    <w:name w:val="7996E26B5FCC4948B3A655CADB4D64475"/>
    <w:rsid w:val="00D910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0">
    <w:name w:val="7E470DF5021B4D1ABA5D59080A29B697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">
    <w:name w:val="14DD92362114400EA8718C106ECC218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">
    <w:name w:val="03BE3DFE5AAA48CC9BD0F6FC1FD2132D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">
    <w:name w:val="8547076393CD44F2AC0ABAB3DBBF599B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">
    <w:name w:val="7BC76D7A451C4DD4BC57643DB4A011C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">
    <w:name w:val="E087AA6D1B27482FA8A2CEDF18AB82A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">
    <w:name w:val="D901BAA0CF1B455CA1880A2A4E2DD45D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">
    <w:name w:val="814E41BBE8294FCDB444510F2B2B6E7E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">
    <w:name w:val="7D7C18518E3D407CB7FB448F78CEDF5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">
    <w:name w:val="630734101757497FBC623DB3783BDCFA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">
    <w:name w:val="AAA10D31B9894211B3ABFA4275EA624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">
    <w:name w:val="4FFEABAE2BE74D0EA1379D542657651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">
    <w:name w:val="6CD222DE67BD45F98871B1BF113B7A1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1">
    <w:name w:val="7E470DF5021B4D1ABA5D59080A29B6971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1">
    <w:name w:val="14DD92362114400EA8718C106ECC2185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1">
    <w:name w:val="03BE3DFE5AAA48CC9BD0F6FC1FD2132D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1">
    <w:name w:val="8547076393CD44F2AC0ABAB3DBBF599B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1">
    <w:name w:val="7BC76D7A451C4DD4BC57643DB4A011C0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1">
    <w:name w:val="E087AA6D1B27482FA8A2CEDF18AB82A2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1">
    <w:name w:val="D901BAA0CF1B455CA1880A2A4E2DD45D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1">
    <w:name w:val="814E41BBE8294FCDB444510F2B2B6E7E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1">
    <w:name w:val="7D7C18518E3D407CB7FB448F78CEDF54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1">
    <w:name w:val="630734101757497FBC623DB3783BDCFA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1">
    <w:name w:val="AAA10D31B9894211B3ABFA4275EA6247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1">
    <w:name w:val="4FFEABAE2BE74D0EA1379D5426576512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1">
    <w:name w:val="6CD222DE67BD45F98871B1BF113B7A15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">
    <w:name w:val="413E1E01F55A4122BDF62AE64C3B562F"/>
    <w:rsid w:val="00B673A8"/>
  </w:style>
  <w:style w:type="paragraph" w:customStyle="1" w:styleId="1728E97CAB804987AE62DC483D03D1F1">
    <w:name w:val="1728E97CAB804987AE62DC483D03D1F1"/>
    <w:rsid w:val="00B673A8"/>
  </w:style>
  <w:style w:type="paragraph" w:customStyle="1" w:styleId="7E470DF5021B4D1ABA5D59080A29B69712">
    <w:name w:val="7E470DF5021B4D1ABA5D59080A29B6971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2">
    <w:name w:val="14DD92362114400EA8718C106ECC2185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2">
    <w:name w:val="03BE3DFE5AAA48CC9BD0F6FC1FD2132D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2">
    <w:name w:val="8547076393CD44F2AC0ABAB3DBBF599B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2">
    <w:name w:val="7BC76D7A451C4DD4BC57643DB4A011C0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2">
    <w:name w:val="E087AA6D1B27482FA8A2CEDF18AB82A2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2">
    <w:name w:val="D901BAA0CF1B455CA1880A2A4E2DD45D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2">
    <w:name w:val="814E41BBE8294FCDB444510F2B2B6E7E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2">
    <w:name w:val="7D7C18518E3D407CB7FB448F78CEDF54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2">
    <w:name w:val="630734101757497FBC623DB3783BDCFA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2">
    <w:name w:val="AAA10D31B9894211B3ABFA4275EA6247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2">
    <w:name w:val="4FFEABAE2BE74D0EA1379D5426576512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1">
    <w:name w:val="413E1E01F55A4122BDF62AE64C3B562F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8E97CAB804987AE62DC483D03D1F11">
    <w:name w:val="1728E97CAB804987AE62DC483D03D1F11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2">
    <w:name w:val="6CD222DE67BD45F98871B1BF113B7A15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3">
    <w:name w:val="7E470DF5021B4D1ABA5D59080A29B6971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3">
    <w:name w:val="14DD92362114400EA8718C106ECC2185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3">
    <w:name w:val="03BE3DFE5AAA48CC9BD0F6FC1FD2132D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3">
    <w:name w:val="8547076393CD44F2AC0ABAB3DBBF599B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3">
    <w:name w:val="7BC76D7A451C4DD4BC57643DB4A011C0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3">
    <w:name w:val="E087AA6D1B27482FA8A2CEDF18AB82A2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3">
    <w:name w:val="D901BAA0CF1B455CA1880A2A4E2DD45D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3">
    <w:name w:val="814E41BBE8294FCDB444510F2B2B6E7E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3">
    <w:name w:val="7D7C18518E3D407CB7FB448F78CEDF54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3">
    <w:name w:val="630734101757497FBC623DB3783BDCFA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3">
    <w:name w:val="AAA10D31B9894211B3ABFA4275EA6247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3">
    <w:name w:val="4FFEABAE2BE74D0EA1379D5426576512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2">
    <w:name w:val="413E1E01F55A4122BDF62AE64C3B562F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8E97CAB804987AE62DC483D03D1F12">
    <w:name w:val="1728E97CAB804987AE62DC483D03D1F12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3">
    <w:name w:val="6CD222DE67BD45F98871B1BF113B7A15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4">
    <w:name w:val="7E470DF5021B4D1ABA5D59080A29B6971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4">
    <w:name w:val="14DD92362114400EA8718C106ECC2185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4">
    <w:name w:val="03BE3DFE5AAA48CC9BD0F6FC1FD2132D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4">
    <w:name w:val="8547076393CD44F2AC0ABAB3DBBF599B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4">
    <w:name w:val="7BC76D7A451C4DD4BC57643DB4A011C0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4">
    <w:name w:val="E087AA6D1B27482FA8A2CEDF18AB82A2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4">
    <w:name w:val="D901BAA0CF1B455CA1880A2A4E2DD45D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4">
    <w:name w:val="814E41BBE8294FCDB444510F2B2B6E7E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4">
    <w:name w:val="7D7C18518E3D407CB7FB448F78CEDF54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4">
    <w:name w:val="630734101757497FBC623DB3783BDCFA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4">
    <w:name w:val="AAA10D31B9894211B3ABFA4275EA6247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4">
    <w:name w:val="4FFEABAE2BE74D0EA1379D5426576512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3">
    <w:name w:val="413E1E01F55A4122BDF62AE64C3B562F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8E97CAB804987AE62DC483D03D1F13">
    <w:name w:val="1728E97CAB804987AE62DC483D03D1F13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4">
    <w:name w:val="6CD222DE67BD45F98871B1BF113B7A15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5">
    <w:name w:val="7E470DF5021B4D1ABA5D59080A29B6971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5">
    <w:name w:val="14DD92362114400EA8718C106ECC2185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5">
    <w:name w:val="03BE3DFE5AAA48CC9BD0F6FC1FD2132D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5">
    <w:name w:val="8547076393CD44F2AC0ABAB3DBBF599B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5">
    <w:name w:val="7BC76D7A451C4DD4BC57643DB4A011C0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5">
    <w:name w:val="E087AA6D1B27482FA8A2CEDF18AB82A2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5">
    <w:name w:val="D901BAA0CF1B455CA1880A2A4E2DD45D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5">
    <w:name w:val="814E41BBE8294FCDB444510F2B2B6E7E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5">
    <w:name w:val="7D7C18518E3D407CB7FB448F78CEDF54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5">
    <w:name w:val="630734101757497FBC623DB3783BDCFA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5">
    <w:name w:val="AAA10D31B9894211B3ABFA4275EA6247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5">
    <w:name w:val="4FFEABAE2BE74D0EA1379D5426576512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4">
    <w:name w:val="413E1E01F55A4122BDF62AE64C3B562F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8E97CAB804987AE62DC483D03D1F14">
    <w:name w:val="1728E97CAB804987AE62DC483D03D1F14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5">
    <w:name w:val="6CD222DE67BD45F98871B1BF113B7A15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6">
    <w:name w:val="7E470DF5021B4D1ABA5D59080A29B6971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6">
    <w:name w:val="14DD92362114400EA8718C106ECC2185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6">
    <w:name w:val="03BE3DFE5AAA48CC9BD0F6FC1FD2132D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6">
    <w:name w:val="8547076393CD44F2AC0ABAB3DBBF599B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6">
    <w:name w:val="7BC76D7A451C4DD4BC57643DB4A011C0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6">
    <w:name w:val="E087AA6D1B27482FA8A2CEDF18AB82A2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6">
    <w:name w:val="D901BAA0CF1B455CA1880A2A4E2DD45D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6">
    <w:name w:val="814E41BBE8294FCDB444510F2B2B6E7E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6">
    <w:name w:val="7D7C18518E3D407CB7FB448F78CEDF54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6">
    <w:name w:val="630734101757497FBC623DB3783BDCFA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6">
    <w:name w:val="AAA10D31B9894211B3ABFA4275EA6247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6">
    <w:name w:val="4FFEABAE2BE74D0EA1379D5426576512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5">
    <w:name w:val="413E1E01F55A4122BDF62AE64C3B562F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8E97CAB804987AE62DC483D03D1F15">
    <w:name w:val="1728E97CAB804987AE62DC483D03D1F15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6">
    <w:name w:val="6CD222DE67BD45F98871B1BF113B7A15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7">
    <w:name w:val="7E470DF5021B4D1ABA5D59080A29B6971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7">
    <w:name w:val="14DD92362114400EA8718C106ECC2185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7">
    <w:name w:val="03BE3DFE5AAA48CC9BD0F6FC1FD2132D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7">
    <w:name w:val="8547076393CD44F2AC0ABAB3DBBF599B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7">
    <w:name w:val="7BC76D7A451C4DD4BC57643DB4A011C0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7">
    <w:name w:val="E087AA6D1B27482FA8A2CEDF18AB82A2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7">
    <w:name w:val="D901BAA0CF1B455CA1880A2A4E2DD45D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7">
    <w:name w:val="814E41BBE8294FCDB444510F2B2B6E7E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7">
    <w:name w:val="7D7C18518E3D407CB7FB448F78CEDF54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7">
    <w:name w:val="630734101757497FBC623DB3783BDCFA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7">
    <w:name w:val="AAA10D31B9894211B3ABFA4275EA6247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7">
    <w:name w:val="4FFEABAE2BE74D0EA1379D5426576512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6">
    <w:name w:val="413E1E01F55A4122BDF62AE64C3B562F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8E97CAB804987AE62DC483D03D1F16">
    <w:name w:val="1728E97CAB804987AE62DC483D03D1F16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7">
    <w:name w:val="6CD222DE67BD45F98871B1BF113B7A15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8">
    <w:name w:val="7E470DF5021B4D1ABA5D59080A29B6971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8">
    <w:name w:val="14DD92362114400EA8718C106ECC2185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8">
    <w:name w:val="03BE3DFE5AAA48CC9BD0F6FC1FD2132D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8">
    <w:name w:val="8547076393CD44F2AC0ABAB3DBBF599B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8">
    <w:name w:val="7BC76D7A451C4DD4BC57643DB4A011C0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8">
    <w:name w:val="E087AA6D1B27482FA8A2CEDF18AB82A2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8">
    <w:name w:val="D901BAA0CF1B455CA1880A2A4E2DD45D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8">
    <w:name w:val="814E41BBE8294FCDB444510F2B2B6E7E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8">
    <w:name w:val="7D7C18518E3D407CB7FB448F78CEDF54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8">
    <w:name w:val="630734101757497FBC623DB3783BDCFA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8">
    <w:name w:val="AAA10D31B9894211B3ABFA4275EA6247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8">
    <w:name w:val="4FFEABAE2BE74D0EA1379D5426576512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7">
    <w:name w:val="413E1E01F55A4122BDF62AE64C3B562F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8E97CAB804987AE62DC483D03D1F17">
    <w:name w:val="1728E97CAB804987AE62DC483D03D1F17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8">
    <w:name w:val="6CD222DE67BD45F98871B1BF113B7A15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19">
    <w:name w:val="7E470DF5021B4D1ABA5D59080A29B6971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9">
    <w:name w:val="14DD92362114400EA8718C106ECC2185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9">
    <w:name w:val="03BE3DFE5AAA48CC9BD0F6FC1FD2132D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9">
    <w:name w:val="8547076393CD44F2AC0ABAB3DBBF599B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9">
    <w:name w:val="7BC76D7A451C4DD4BC57643DB4A011C0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9">
    <w:name w:val="E087AA6D1B27482FA8A2CEDF18AB82A2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9">
    <w:name w:val="D901BAA0CF1B455CA1880A2A4E2DD45D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9">
    <w:name w:val="814E41BBE8294FCDB444510F2B2B6E7E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9">
    <w:name w:val="7D7C18518E3D407CB7FB448F78CEDF54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9">
    <w:name w:val="630734101757497FBC623DB3783BDCFA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9">
    <w:name w:val="AAA10D31B9894211B3ABFA4275EA6247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9">
    <w:name w:val="4FFEABAE2BE74D0EA1379D5426576512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8">
    <w:name w:val="413E1E01F55A4122BDF62AE64C3B562F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8E97CAB804987AE62DC483D03D1F18">
    <w:name w:val="1728E97CAB804987AE62DC483D03D1F18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9">
    <w:name w:val="6CD222DE67BD45F98871B1BF113B7A15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20">
    <w:name w:val="7E470DF5021B4D1ABA5D59080A29B6972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4DD92362114400EA8718C106ECC218510">
    <w:name w:val="14DD92362114400EA8718C106ECC2185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3BE3DFE5AAA48CC9BD0F6FC1FD2132D10">
    <w:name w:val="03BE3DFE5AAA48CC9BD0F6FC1FD2132D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547076393CD44F2AC0ABAB3DBBF599B10">
    <w:name w:val="8547076393CD44F2AC0ABAB3DBBF599B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C76D7A451C4DD4BC57643DB4A011C010">
    <w:name w:val="7BC76D7A451C4DD4BC57643DB4A011C0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087AA6D1B27482FA8A2CEDF18AB82A210">
    <w:name w:val="E087AA6D1B27482FA8A2CEDF18AB82A2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01BAA0CF1B455CA1880A2A4E2DD45D10">
    <w:name w:val="D901BAA0CF1B455CA1880A2A4E2DD45D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E41BBE8294FCDB444510F2B2B6E7E10">
    <w:name w:val="814E41BBE8294FCDB444510F2B2B6E7E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7C18518E3D407CB7FB448F78CEDF5410">
    <w:name w:val="7D7C18518E3D407CB7FB448F78CEDF54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0734101757497FBC623DB3783BDCFA10">
    <w:name w:val="630734101757497FBC623DB3783BDCFA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AA10D31B9894211B3ABFA4275EA624710">
    <w:name w:val="AAA10D31B9894211B3ABFA4275EA6247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FFEABAE2BE74D0EA1379D542657651210">
    <w:name w:val="4FFEABAE2BE74D0EA1379D5426576512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3E1E01F55A4122BDF62AE64C3B562F9">
    <w:name w:val="413E1E01F55A4122BDF62AE64C3B562F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728E97CAB804987AE62DC483D03D1F19">
    <w:name w:val="1728E97CAB804987AE62DC483D03D1F19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D222DE67BD45F98871B1BF113B7A1510">
    <w:name w:val="6CD222DE67BD45F98871B1BF113B7A1510"/>
    <w:rsid w:val="00B673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21">
    <w:name w:val="7E470DF5021B4D1ABA5D59080A29B69721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9ABCB755F246F3B161B3FBF9FA68BF">
    <w:name w:val="7E9ABCB755F246F3B161B3FBF9FA68BF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7E0D274CEF456F8D93A64053AEF82D">
    <w:name w:val="C67E0D274CEF456F8D93A64053AEF82D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E253FC0130246B7B97D0FFFAE07825E">
    <w:name w:val="3E253FC0130246B7B97D0FFFAE07825E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4453955AB1741549F934F44E3FA6704">
    <w:name w:val="64453955AB1741549F934F44E3FA6704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E0FF3CAAB7409897D24C3D50DB0DC7">
    <w:name w:val="6DE0FF3CAAB7409897D24C3D50DB0DC7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069015E88BC426B948F22A4D9169B8E">
    <w:name w:val="C069015E88BC426B948F22A4D9169B8E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34D0B1240F42539FF3A5C7C39E53B6">
    <w:name w:val="E434D0B1240F42539FF3A5C7C39E53B6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620461D2C44873B6D9AFBE9BC75701">
    <w:name w:val="DF620461D2C44873B6D9AFBE9BC75701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17B53B16ED46139784CDE1A7604079">
    <w:name w:val="0A17B53B16ED46139784CDE1A7604079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802E2B60F7E42E78CB3D7CC98A670C8">
    <w:name w:val="D802E2B60F7E42E78CB3D7CC98A670C8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121F30FB7740D9915BFEDFF52F6C76">
    <w:name w:val="62121F30FB7740D9915BFEDFF52F6C76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0907DE36E14AE39C9403A8B28818AE">
    <w:name w:val="650907DE36E14AE39C9403A8B28818AE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BEA18958A6C4A0EB22434AE67D00B8F">
    <w:name w:val="7BEA18958A6C4A0EB22434AE67D00B8F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C4B4FC55C24DDBAA15D1B921B3D711">
    <w:name w:val="ABC4B4FC55C24DDBAA15D1B921B3D711"/>
    <w:rsid w:val="00BA5C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470DF5021B4D1ABA5D59080A29B69722">
    <w:name w:val="7E470DF5021B4D1ABA5D59080A29B69722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64DD2E213964C34A274C5E2E9C3CF2E">
    <w:name w:val="B64DD2E213964C34A274C5E2E9C3CF2E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632F99501D4C85B096840A685C5B97">
    <w:name w:val="D7632F99501D4C85B096840A685C5B97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191F38D61EC4AD78A9D0ADE838D5070">
    <w:name w:val="A191F38D61EC4AD78A9D0ADE838D5070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3246D34ECD47BEBCA944570ECD87F5">
    <w:name w:val="823246D34ECD47BEBCA944570ECD87F5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D6CFA1D4C094D2F978178A5976D49B7">
    <w:name w:val="8D6CFA1D4C094D2F978178A5976D49B7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D4DBB6C224C43C1906E7D387D95F666">
    <w:name w:val="7D4DBB6C224C43C1906E7D387D95F666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8FE957FC6C54B0FA8E8D00478390C85">
    <w:name w:val="E8FE957FC6C54B0FA8E8D00478390C85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F1D8736581841B999B613D146FAA060">
    <w:name w:val="5F1D8736581841B999B613D146FAA060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714C5F50A34486AF7B5E64EEC15018">
    <w:name w:val="9C714C5F50A34486AF7B5E64EEC15018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0E53ACF24D94D1C94132C37F258B5AE">
    <w:name w:val="A0E53ACF24D94D1C94132C37F258B5AE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7CDC054DC940DDBF76572BE0C1EA77">
    <w:name w:val="4A7CDC054DC940DDBF76572BE0C1EA77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4D817212B59446B916D7287E2EB83DD">
    <w:name w:val="B4D817212B59446B916D7287E2EB83DD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73496371FA841EC8FAEF620FC681826">
    <w:name w:val="C73496371FA841EC8FAEF620FC681826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BB05B60A0A546C4B52DA8D5FB2E790D">
    <w:name w:val="3BB05B60A0A546C4B52DA8D5FB2E790D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3F52A72A2B44088F9DF82487E0DB5E">
    <w:name w:val="123F52A72A2B44088F9DF82487E0DB5E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565E68A86D0430B8EE241CDEAF8D4F1">
    <w:name w:val="2565E68A86D0430B8EE241CDEAF8D4F1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2711B2-5D0B-41C5-9DAD-65D9F1249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95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AutoBVT</cp:lastModifiedBy>
  <cp:revision>6</cp:revision>
  <cp:lastPrinted>2016-01-28T00:45:00Z</cp:lastPrinted>
  <dcterms:created xsi:type="dcterms:W3CDTF">2020-10-19T22:22:00Z</dcterms:created>
  <dcterms:modified xsi:type="dcterms:W3CDTF">2020-10-22T16:35:00Z</dcterms:modified>
</cp:coreProperties>
</file>